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D0776D" w14:textId="5DE7F8A3" w:rsidR="005E4208" w:rsidRDefault="005411E3" w:rsidP="00A73E49">
      <w:pPr>
        <w:pStyle w:val="Geenafstand"/>
        <w:jc w:val="center"/>
        <w:rPr>
          <w:b/>
          <w:bCs/>
          <w:i/>
          <w:iCs/>
          <w:sz w:val="32"/>
          <w:szCs w:val="32"/>
        </w:rPr>
      </w:pPr>
      <w:r w:rsidRPr="00C2108D">
        <w:rPr>
          <w:b/>
          <w:bCs/>
          <w:i/>
          <w:iCs/>
          <w:sz w:val="32"/>
          <w:szCs w:val="32"/>
        </w:rPr>
        <w:t xml:space="preserve">Liturgie voor de </w:t>
      </w:r>
      <w:r w:rsidR="00BD7218">
        <w:rPr>
          <w:b/>
          <w:bCs/>
          <w:i/>
          <w:iCs/>
          <w:sz w:val="32"/>
          <w:szCs w:val="32"/>
        </w:rPr>
        <w:t xml:space="preserve">morgendienst </w:t>
      </w:r>
      <w:r w:rsidRPr="00C2108D">
        <w:rPr>
          <w:b/>
          <w:bCs/>
          <w:i/>
          <w:iCs/>
          <w:sz w:val="32"/>
          <w:szCs w:val="32"/>
        </w:rPr>
        <w:t xml:space="preserve">op zondag </w:t>
      </w:r>
      <w:r w:rsidR="009E145E">
        <w:rPr>
          <w:b/>
          <w:bCs/>
          <w:i/>
          <w:iCs/>
          <w:sz w:val="32"/>
          <w:szCs w:val="32"/>
        </w:rPr>
        <w:t>6</w:t>
      </w:r>
      <w:r w:rsidR="00DB0C9F" w:rsidRPr="00C2108D">
        <w:rPr>
          <w:b/>
          <w:bCs/>
          <w:i/>
          <w:iCs/>
          <w:sz w:val="32"/>
          <w:szCs w:val="32"/>
        </w:rPr>
        <w:t xml:space="preserve"> </w:t>
      </w:r>
      <w:r w:rsidR="00BD7218">
        <w:rPr>
          <w:b/>
          <w:bCs/>
          <w:i/>
          <w:iCs/>
          <w:sz w:val="32"/>
          <w:szCs w:val="32"/>
        </w:rPr>
        <w:t>februari 2022</w:t>
      </w:r>
      <w:r w:rsidR="00C2108D" w:rsidRPr="00C2108D">
        <w:rPr>
          <w:b/>
          <w:bCs/>
          <w:i/>
          <w:iCs/>
          <w:sz w:val="32"/>
          <w:szCs w:val="32"/>
        </w:rPr>
        <w:t xml:space="preserve"> </w:t>
      </w:r>
    </w:p>
    <w:p w14:paraId="7A188705" w14:textId="071DD996" w:rsidR="005411E3" w:rsidRPr="00C2108D" w:rsidRDefault="00EB225C" w:rsidP="00A73E49">
      <w:pPr>
        <w:pStyle w:val="Geenafstand"/>
        <w:jc w:val="center"/>
        <w:rPr>
          <w:b/>
          <w:bCs/>
          <w:i/>
          <w:iCs/>
          <w:sz w:val="32"/>
          <w:szCs w:val="32"/>
        </w:rPr>
      </w:pPr>
      <w:r w:rsidRPr="00C2108D">
        <w:rPr>
          <w:b/>
          <w:bCs/>
          <w:i/>
          <w:iCs/>
          <w:sz w:val="32"/>
          <w:szCs w:val="32"/>
        </w:rPr>
        <w:t>om 1</w:t>
      </w:r>
      <w:r w:rsidR="00BD7218">
        <w:rPr>
          <w:b/>
          <w:bCs/>
          <w:i/>
          <w:iCs/>
          <w:sz w:val="32"/>
          <w:szCs w:val="32"/>
        </w:rPr>
        <w:t>0</w:t>
      </w:r>
      <w:r w:rsidRPr="00C2108D">
        <w:rPr>
          <w:b/>
          <w:bCs/>
          <w:i/>
          <w:iCs/>
          <w:sz w:val="32"/>
          <w:szCs w:val="32"/>
        </w:rPr>
        <w:t xml:space="preserve">.00 uur </w:t>
      </w:r>
      <w:r w:rsidR="005411E3" w:rsidRPr="00C2108D">
        <w:rPr>
          <w:b/>
          <w:bCs/>
          <w:i/>
          <w:iCs/>
          <w:sz w:val="32"/>
          <w:szCs w:val="32"/>
        </w:rPr>
        <w:t xml:space="preserve">in de </w:t>
      </w:r>
      <w:r w:rsidR="00570376" w:rsidRPr="00C2108D">
        <w:rPr>
          <w:b/>
          <w:bCs/>
          <w:i/>
          <w:iCs/>
          <w:sz w:val="32"/>
          <w:szCs w:val="32"/>
        </w:rPr>
        <w:t>Andreaskerk</w:t>
      </w:r>
    </w:p>
    <w:p w14:paraId="2182CE79" w14:textId="77777777" w:rsidR="00054854" w:rsidRDefault="00054854" w:rsidP="00B57CF8">
      <w:pPr>
        <w:pStyle w:val="Geenafstand"/>
      </w:pPr>
    </w:p>
    <w:p w14:paraId="230EA049" w14:textId="181ED27B" w:rsidR="005411E3" w:rsidRPr="00BE7B14" w:rsidRDefault="005411E3" w:rsidP="00B57CF8">
      <w:pPr>
        <w:pStyle w:val="Geenafstand"/>
        <w:rPr>
          <w:b/>
          <w:bCs/>
          <w:sz w:val="24"/>
          <w:szCs w:val="24"/>
        </w:rPr>
      </w:pPr>
      <w:r w:rsidRPr="00BE7B14">
        <w:rPr>
          <w:b/>
          <w:bCs/>
          <w:sz w:val="24"/>
          <w:szCs w:val="24"/>
        </w:rPr>
        <w:t>Voorganger:</w:t>
      </w:r>
      <w:r w:rsidR="00EB225C" w:rsidRPr="00BE7B14">
        <w:rPr>
          <w:b/>
          <w:bCs/>
          <w:sz w:val="24"/>
          <w:szCs w:val="24"/>
        </w:rPr>
        <w:tab/>
        <w:t>:</w:t>
      </w:r>
      <w:r w:rsidRPr="00BE7B14">
        <w:rPr>
          <w:b/>
          <w:bCs/>
          <w:sz w:val="24"/>
          <w:szCs w:val="24"/>
        </w:rPr>
        <w:t xml:space="preserve"> ds. </w:t>
      </w:r>
      <w:r w:rsidR="00BD7218">
        <w:rPr>
          <w:b/>
          <w:bCs/>
          <w:sz w:val="24"/>
          <w:szCs w:val="24"/>
        </w:rPr>
        <w:t>D.M. van de Linde</w:t>
      </w:r>
    </w:p>
    <w:p w14:paraId="625BC62D" w14:textId="227DDC5C" w:rsidR="00DB0C9F" w:rsidRPr="00BD7218" w:rsidRDefault="00EB225C" w:rsidP="00BD7218">
      <w:pPr>
        <w:pStyle w:val="Geenafstand"/>
        <w:rPr>
          <w:b/>
          <w:bCs/>
          <w:sz w:val="24"/>
          <w:szCs w:val="24"/>
        </w:rPr>
        <w:sectPr w:rsidR="00DB0C9F" w:rsidRPr="00BD7218" w:rsidSect="00C2108D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851" w:right="1418" w:bottom="851" w:left="1418" w:header="709" w:footer="709" w:gutter="0"/>
          <w:cols w:space="708"/>
          <w:docGrid w:linePitch="360"/>
        </w:sectPr>
      </w:pPr>
      <w:r w:rsidRPr="00BE7B14">
        <w:rPr>
          <w:b/>
          <w:bCs/>
          <w:sz w:val="24"/>
          <w:szCs w:val="24"/>
        </w:rPr>
        <w:t>Organist</w:t>
      </w:r>
      <w:r w:rsidRPr="00BE7B14">
        <w:rPr>
          <w:b/>
          <w:bCs/>
          <w:sz w:val="24"/>
          <w:szCs w:val="24"/>
        </w:rPr>
        <w:tab/>
        <w:t xml:space="preserve">: </w:t>
      </w:r>
      <w:r w:rsidR="00487252" w:rsidRPr="00BE7B14">
        <w:rPr>
          <w:b/>
          <w:bCs/>
          <w:sz w:val="24"/>
          <w:szCs w:val="24"/>
        </w:rPr>
        <w:t xml:space="preserve">dhr. </w:t>
      </w:r>
      <w:r w:rsidR="00BD7218">
        <w:rPr>
          <w:b/>
          <w:bCs/>
          <w:sz w:val="24"/>
          <w:szCs w:val="24"/>
        </w:rPr>
        <w:t>H. Jansen</w:t>
      </w:r>
    </w:p>
    <w:p w14:paraId="46EE95AA" w14:textId="1B810360" w:rsidR="00BE7B14" w:rsidRDefault="004B44CF" w:rsidP="00B57CF8">
      <w:pPr>
        <w:pStyle w:val="Geenafstand"/>
        <w:rPr>
          <w:b/>
          <w:bCs/>
        </w:rPr>
      </w:pPr>
      <w:r>
        <w:rPr>
          <w:b/>
          <w:bCs/>
        </w:rPr>
        <w:t>Met medewerking van de muziekgroep</w:t>
      </w:r>
    </w:p>
    <w:p w14:paraId="3F6B4AB9" w14:textId="77777777" w:rsidR="004B44CF" w:rsidRDefault="004B44CF" w:rsidP="00B57CF8">
      <w:pPr>
        <w:pStyle w:val="Geenafstand"/>
        <w:rPr>
          <w:b/>
          <w:bCs/>
        </w:rPr>
      </w:pPr>
    </w:p>
    <w:p w14:paraId="398428CC" w14:textId="1E8BA550" w:rsidR="00E046C6" w:rsidRPr="00E046C6" w:rsidRDefault="00E046C6" w:rsidP="00E046C6">
      <w:pPr>
        <w:pStyle w:val="Geenafstand"/>
        <w:rPr>
          <w:b/>
          <w:bCs/>
        </w:rPr>
      </w:pPr>
      <w:r w:rsidRPr="00E046C6">
        <w:rPr>
          <w:b/>
          <w:bCs/>
        </w:rPr>
        <w:t>Zingen</w:t>
      </w:r>
      <w:r w:rsidR="00105F31">
        <w:rPr>
          <w:b/>
          <w:bCs/>
        </w:rPr>
        <w:t xml:space="preserve"> Op toonhoogte 149:</w:t>
      </w:r>
      <w:r w:rsidRPr="00E046C6">
        <w:rPr>
          <w:b/>
          <w:bCs/>
        </w:rPr>
        <w:t xml:space="preserve"> </w:t>
      </w:r>
      <w:r w:rsidR="00105F31">
        <w:rPr>
          <w:b/>
          <w:bCs/>
        </w:rPr>
        <w:t>1 en 2</w:t>
      </w:r>
    </w:p>
    <w:p w14:paraId="6821828A" w14:textId="77777777" w:rsidR="00E046C6" w:rsidRDefault="00E046C6" w:rsidP="00E046C6">
      <w:pPr>
        <w:pStyle w:val="Geenafstand"/>
        <w:sectPr w:rsidR="00E046C6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61CAF0B0" w14:textId="77777777" w:rsidR="00105F31" w:rsidRDefault="00105F31" w:rsidP="00105F31">
      <w:pPr>
        <w:pStyle w:val="Geenafstand"/>
      </w:pPr>
      <w:r>
        <w:t>1. Groot is uw trouw, o Heer,</w:t>
      </w:r>
    </w:p>
    <w:p w14:paraId="41806E6C" w14:textId="77777777" w:rsidR="00105F31" w:rsidRDefault="00105F31" w:rsidP="00105F31">
      <w:pPr>
        <w:pStyle w:val="Geenafstand"/>
      </w:pPr>
      <w:r>
        <w:t>mijn God en Vader.</w:t>
      </w:r>
    </w:p>
    <w:p w14:paraId="771900F2" w14:textId="77777777" w:rsidR="00105F31" w:rsidRDefault="00105F31" w:rsidP="00105F31">
      <w:pPr>
        <w:pStyle w:val="Geenafstand"/>
      </w:pPr>
      <w:r>
        <w:t>Er is geen schaduw van omkeer bij U.</w:t>
      </w:r>
    </w:p>
    <w:p w14:paraId="15462A58" w14:textId="77777777" w:rsidR="00105F31" w:rsidRDefault="00105F31" w:rsidP="00105F31">
      <w:pPr>
        <w:pStyle w:val="Geenafstand"/>
      </w:pPr>
      <w:r>
        <w:t>Ben ik ontrouw, Gij blijft immer dezelfde</w:t>
      </w:r>
    </w:p>
    <w:p w14:paraId="3FD33122" w14:textId="77777777" w:rsidR="00105F31" w:rsidRDefault="00105F31" w:rsidP="00105F31">
      <w:pPr>
        <w:pStyle w:val="Geenafstand"/>
      </w:pPr>
      <w:r>
        <w:t>die Gij steeds waart,</w:t>
      </w:r>
    </w:p>
    <w:p w14:paraId="2410C3EA" w14:textId="77777777" w:rsidR="00105F31" w:rsidRDefault="00105F31" w:rsidP="00105F31">
      <w:pPr>
        <w:pStyle w:val="Geenafstand"/>
      </w:pPr>
      <w:r>
        <w:t>dat bewijst Gij ook nu.</w:t>
      </w:r>
    </w:p>
    <w:p w14:paraId="32E24683" w14:textId="77777777" w:rsidR="006F67BC" w:rsidRDefault="006F67BC" w:rsidP="00105F31">
      <w:pPr>
        <w:pStyle w:val="Geenafstand"/>
      </w:pPr>
    </w:p>
    <w:p w14:paraId="4204E675" w14:textId="77777777" w:rsidR="00105F31" w:rsidRPr="00105F31" w:rsidRDefault="00105F31" w:rsidP="00105F31">
      <w:pPr>
        <w:pStyle w:val="Geenafstand"/>
        <w:rPr>
          <w:i/>
          <w:iCs/>
          <w:u w:val="single"/>
        </w:rPr>
      </w:pPr>
      <w:r w:rsidRPr="00105F31">
        <w:rPr>
          <w:i/>
          <w:iCs/>
          <w:u w:val="single"/>
        </w:rPr>
        <w:t>(Refrein)</w:t>
      </w:r>
    </w:p>
    <w:p w14:paraId="5109FC55" w14:textId="77777777" w:rsidR="00105F31" w:rsidRDefault="00105F31" w:rsidP="00105F31">
      <w:pPr>
        <w:pStyle w:val="Geenafstand"/>
      </w:pPr>
      <w:r>
        <w:t>Groot is uw trouw, o Heer,</w:t>
      </w:r>
    </w:p>
    <w:p w14:paraId="07221CF4" w14:textId="77777777" w:rsidR="00105F31" w:rsidRDefault="00105F31" w:rsidP="00105F31">
      <w:pPr>
        <w:pStyle w:val="Geenafstand"/>
      </w:pPr>
      <w:r>
        <w:t>groot is uw trouw, o Heer,</w:t>
      </w:r>
    </w:p>
    <w:p w14:paraId="42BD6879" w14:textId="77777777" w:rsidR="00105F31" w:rsidRDefault="00105F31" w:rsidP="00105F31">
      <w:pPr>
        <w:pStyle w:val="Geenafstand"/>
      </w:pPr>
      <w:r>
        <w:t>iedere morgen aan mij weer betoond.</w:t>
      </w:r>
    </w:p>
    <w:p w14:paraId="775DCDC2" w14:textId="77777777" w:rsidR="00105F31" w:rsidRDefault="00105F31" w:rsidP="00105F31">
      <w:pPr>
        <w:pStyle w:val="Geenafstand"/>
      </w:pPr>
      <w:r>
        <w:t>Al wat ik nodig had, hebt Gij gegeven.</w:t>
      </w:r>
    </w:p>
    <w:p w14:paraId="64AB8994" w14:textId="77777777" w:rsidR="00105F31" w:rsidRDefault="00105F31" w:rsidP="00105F31">
      <w:pPr>
        <w:pStyle w:val="Geenafstand"/>
      </w:pPr>
      <w:r>
        <w:t>Groot is uw trouw, o Heer,</w:t>
      </w:r>
    </w:p>
    <w:p w14:paraId="23C9E795" w14:textId="77777777" w:rsidR="00105F31" w:rsidRDefault="00105F31" w:rsidP="00105F31">
      <w:pPr>
        <w:pStyle w:val="Geenafstand"/>
      </w:pPr>
      <w:r>
        <w:t>aan mij betoond.</w:t>
      </w:r>
    </w:p>
    <w:p w14:paraId="2CFE8A37" w14:textId="77777777" w:rsidR="00105F31" w:rsidRDefault="00105F31" w:rsidP="00105F31">
      <w:pPr>
        <w:pStyle w:val="Geenafstand"/>
      </w:pPr>
      <w:r>
        <w:t xml:space="preserve">2. Gij geeft ons vrede, </w:t>
      </w:r>
    </w:p>
    <w:p w14:paraId="3C091BA0" w14:textId="77777777" w:rsidR="00105F31" w:rsidRDefault="00105F31" w:rsidP="00105F31">
      <w:pPr>
        <w:pStyle w:val="Geenafstand"/>
      </w:pPr>
      <w:r>
        <w:t>vergeving van zonden,</w:t>
      </w:r>
    </w:p>
    <w:p w14:paraId="44759314" w14:textId="77777777" w:rsidR="00105F31" w:rsidRDefault="00105F31" w:rsidP="00105F31">
      <w:pPr>
        <w:pStyle w:val="Geenafstand"/>
      </w:pPr>
      <w:r>
        <w:t>en uw nabijheid, die sterkt en die leidt:</w:t>
      </w:r>
    </w:p>
    <w:p w14:paraId="6D984AD1" w14:textId="77777777" w:rsidR="00105F31" w:rsidRDefault="00105F31" w:rsidP="00105F31">
      <w:pPr>
        <w:pStyle w:val="Geenafstand"/>
      </w:pPr>
      <w:r>
        <w:t>Kracht voor vandaag,</w:t>
      </w:r>
    </w:p>
    <w:p w14:paraId="067B2AFE" w14:textId="77777777" w:rsidR="00105F31" w:rsidRDefault="00105F31" w:rsidP="00105F31">
      <w:pPr>
        <w:pStyle w:val="Geenafstand"/>
      </w:pPr>
      <w:r>
        <w:t>blijde hoop voor de toekomst.</w:t>
      </w:r>
    </w:p>
    <w:p w14:paraId="3E2CF783" w14:textId="77777777" w:rsidR="00105F31" w:rsidRDefault="00105F31" w:rsidP="00105F31">
      <w:pPr>
        <w:pStyle w:val="Geenafstand"/>
      </w:pPr>
      <w:r>
        <w:t>Gij geeft het leven tot in eeuwigheid.</w:t>
      </w:r>
    </w:p>
    <w:p w14:paraId="07AD9DB2" w14:textId="5E2040FE" w:rsidR="00105F31" w:rsidRDefault="00105F31" w:rsidP="00105F31">
      <w:pPr>
        <w:pStyle w:val="Geenafstand"/>
        <w:rPr>
          <w:b/>
          <w:bCs/>
        </w:rPr>
      </w:pPr>
      <w:r>
        <w:t>(Refrein)</w:t>
      </w:r>
    </w:p>
    <w:p w14:paraId="65EE0A16" w14:textId="6C8038CA" w:rsidR="00105F31" w:rsidRDefault="00105F31" w:rsidP="00B57CF8">
      <w:pPr>
        <w:pStyle w:val="Geenafstand"/>
        <w:rPr>
          <w:b/>
          <w:bCs/>
        </w:rPr>
      </w:pPr>
    </w:p>
    <w:p w14:paraId="0E0F87EF" w14:textId="77777777" w:rsidR="006F67BC" w:rsidRDefault="006F67BC" w:rsidP="00B57CF8">
      <w:pPr>
        <w:pStyle w:val="Geenafstand"/>
        <w:rPr>
          <w:b/>
          <w:bCs/>
        </w:rPr>
      </w:pPr>
    </w:p>
    <w:p w14:paraId="13A18798" w14:textId="77777777" w:rsidR="006F67BC" w:rsidRDefault="006F67BC" w:rsidP="00B57CF8">
      <w:pPr>
        <w:pStyle w:val="Geenafstand"/>
        <w:rPr>
          <w:b/>
          <w:bCs/>
        </w:rPr>
      </w:pPr>
    </w:p>
    <w:p w14:paraId="1ECD0D87" w14:textId="77777777" w:rsidR="006F67BC" w:rsidRDefault="006F67BC" w:rsidP="00B57CF8">
      <w:pPr>
        <w:pStyle w:val="Geenafstand"/>
        <w:rPr>
          <w:b/>
          <w:bCs/>
        </w:rPr>
      </w:pPr>
    </w:p>
    <w:p w14:paraId="20CC4AEB" w14:textId="77777777" w:rsidR="006F67BC" w:rsidRDefault="006F67BC" w:rsidP="00B57CF8">
      <w:pPr>
        <w:pStyle w:val="Geenafstand"/>
        <w:rPr>
          <w:b/>
          <w:bCs/>
        </w:rPr>
      </w:pPr>
    </w:p>
    <w:p w14:paraId="63591B7B" w14:textId="77777777" w:rsidR="006F67BC" w:rsidRDefault="006F67BC" w:rsidP="00B57CF8">
      <w:pPr>
        <w:pStyle w:val="Geenafstand"/>
        <w:rPr>
          <w:b/>
          <w:bCs/>
        </w:rPr>
      </w:pPr>
    </w:p>
    <w:p w14:paraId="6899D3E1" w14:textId="5862DA2F" w:rsidR="006F67BC" w:rsidRDefault="006F67BC" w:rsidP="00B57CF8">
      <w:pPr>
        <w:pStyle w:val="Geenafstand"/>
        <w:rPr>
          <w:b/>
          <w:bCs/>
        </w:rPr>
        <w:sectPr w:rsidR="006F67BC" w:rsidSect="006F67BC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08419744" w14:textId="15A2A302" w:rsidR="00262C8B" w:rsidRDefault="00262C8B" w:rsidP="00B57CF8">
      <w:pPr>
        <w:pStyle w:val="Geenafstand"/>
        <w:rPr>
          <w:b/>
          <w:bCs/>
        </w:rPr>
      </w:pPr>
    </w:p>
    <w:p w14:paraId="771BD0C0" w14:textId="34AA0754" w:rsidR="005411E3" w:rsidRDefault="00105F31" w:rsidP="00B57CF8">
      <w:pPr>
        <w:pStyle w:val="Geenafstand"/>
        <w:rPr>
          <w:b/>
          <w:bCs/>
        </w:rPr>
      </w:pPr>
      <w:r>
        <w:rPr>
          <w:b/>
          <w:bCs/>
        </w:rPr>
        <w:t xml:space="preserve">Bemoediging </w:t>
      </w:r>
      <w:r w:rsidR="005411E3" w:rsidRPr="00B57CF8">
        <w:rPr>
          <w:b/>
          <w:bCs/>
        </w:rPr>
        <w:t>en groet</w:t>
      </w:r>
    </w:p>
    <w:p w14:paraId="231FBBE4" w14:textId="7F0BAA82" w:rsidR="00BD32BA" w:rsidRDefault="00BD32BA" w:rsidP="00B57CF8">
      <w:pPr>
        <w:pStyle w:val="Geenafstand"/>
        <w:rPr>
          <w:b/>
          <w:bCs/>
        </w:rPr>
      </w:pPr>
    </w:p>
    <w:p w14:paraId="7D9946DE" w14:textId="714F07D6" w:rsidR="00BD32BA" w:rsidRDefault="00BD32BA" w:rsidP="00B57CF8">
      <w:pPr>
        <w:pStyle w:val="Geenafstand"/>
        <w:rPr>
          <w:b/>
          <w:bCs/>
        </w:rPr>
      </w:pPr>
      <w:r w:rsidRPr="00BD32BA">
        <w:rPr>
          <w:b/>
          <w:bCs/>
        </w:rPr>
        <w:t xml:space="preserve">Zingen </w:t>
      </w:r>
      <w:r w:rsidR="00105F31">
        <w:rPr>
          <w:b/>
          <w:bCs/>
        </w:rPr>
        <w:t>Psalm 46: 1 (OB</w:t>
      </w:r>
      <w:r w:rsidRPr="00BD32BA">
        <w:rPr>
          <w:b/>
          <w:bCs/>
        </w:rPr>
        <w:t>)</w:t>
      </w:r>
    </w:p>
    <w:p w14:paraId="0DB35852" w14:textId="77777777" w:rsidR="00BD32BA" w:rsidRDefault="00BD32BA" w:rsidP="00BD32BA">
      <w:pPr>
        <w:pStyle w:val="Geenafstand"/>
        <w:sectPr w:rsidR="00BD32BA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429B085E" w14:textId="77F8F848" w:rsidR="00AC15DF" w:rsidRDefault="00AC15DF" w:rsidP="00AC15DF">
      <w:pPr>
        <w:pStyle w:val="Geenafstand"/>
        <w:rPr>
          <w:b/>
          <w:bCs/>
        </w:rPr>
        <w:sectPr w:rsidR="00AC15DF" w:rsidSect="00AC15DF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  <w:r w:rsidRPr="00AC15DF">
        <w:t>God </w:t>
      </w:r>
      <w:r w:rsidRPr="00AC15DF">
        <w:rPr>
          <w:i/>
          <w:iCs/>
        </w:rPr>
        <w:t>is</w:t>
      </w:r>
      <w:r w:rsidRPr="00AC15DF">
        <w:t> </w:t>
      </w:r>
      <w:r w:rsidRPr="00AC15DF">
        <w:rPr>
          <w:i/>
          <w:iCs/>
        </w:rPr>
        <w:t>een</w:t>
      </w:r>
      <w:r w:rsidRPr="00AC15DF">
        <w:t> </w:t>
      </w:r>
      <w:r w:rsidRPr="00AC15DF">
        <w:rPr>
          <w:i/>
          <w:iCs/>
        </w:rPr>
        <w:t>toevlucht</w:t>
      </w:r>
      <w:r w:rsidRPr="00AC15DF">
        <w:t> </w:t>
      </w:r>
      <w:r w:rsidRPr="00AC15DF">
        <w:rPr>
          <w:i/>
          <w:iCs/>
        </w:rPr>
        <w:t>voor</w:t>
      </w:r>
      <w:r w:rsidRPr="00AC15DF">
        <w:t> </w:t>
      </w:r>
      <w:r w:rsidRPr="00AC15DF">
        <w:rPr>
          <w:i/>
          <w:iCs/>
        </w:rPr>
        <w:t>de</w:t>
      </w:r>
      <w:r w:rsidRPr="00AC15DF">
        <w:t> Zijnen,</w:t>
      </w:r>
      <w:r w:rsidRPr="00AC15DF">
        <w:br/>
        <w:t>Hun </w:t>
      </w:r>
      <w:r w:rsidRPr="00AC15DF">
        <w:rPr>
          <w:i/>
          <w:iCs/>
        </w:rPr>
        <w:t>sterkt',</w:t>
      </w:r>
      <w:r w:rsidRPr="00AC15DF">
        <w:t> </w:t>
      </w:r>
      <w:r w:rsidRPr="00AC15DF">
        <w:rPr>
          <w:i/>
          <w:iCs/>
        </w:rPr>
        <w:t>als</w:t>
      </w:r>
      <w:r w:rsidRPr="00AC15DF">
        <w:t> </w:t>
      </w:r>
      <w:r w:rsidRPr="00AC15DF">
        <w:rPr>
          <w:i/>
          <w:iCs/>
        </w:rPr>
        <w:t>zij</w:t>
      </w:r>
      <w:r w:rsidRPr="00AC15DF">
        <w:t> </w:t>
      </w:r>
      <w:r w:rsidRPr="00AC15DF">
        <w:rPr>
          <w:i/>
          <w:iCs/>
        </w:rPr>
        <w:t>door</w:t>
      </w:r>
      <w:r w:rsidRPr="00AC15DF">
        <w:t> </w:t>
      </w:r>
      <w:r w:rsidRPr="00AC15DF">
        <w:rPr>
          <w:i/>
          <w:iCs/>
        </w:rPr>
        <w:t>droefheid</w:t>
      </w:r>
      <w:r w:rsidRPr="00AC15DF">
        <w:t> kwijnen;</w:t>
      </w:r>
      <w:r w:rsidRPr="00AC15DF">
        <w:br/>
        <w:t>Zij </w:t>
      </w:r>
      <w:r w:rsidRPr="00AC15DF">
        <w:rPr>
          <w:i/>
          <w:iCs/>
        </w:rPr>
        <w:t>werden</w:t>
      </w:r>
      <w:r w:rsidRPr="00AC15DF">
        <w:t> </w:t>
      </w:r>
      <w:r w:rsidRPr="00AC15DF">
        <w:rPr>
          <w:i/>
          <w:iCs/>
        </w:rPr>
        <w:t>steeds</w:t>
      </w:r>
      <w:r w:rsidRPr="00AC15DF">
        <w:t> </w:t>
      </w:r>
      <w:r w:rsidRPr="00AC15DF">
        <w:rPr>
          <w:i/>
          <w:iCs/>
        </w:rPr>
        <w:t>Zijn</w:t>
      </w:r>
      <w:r w:rsidRPr="00AC15DF">
        <w:t> hulp gewaar,</w:t>
      </w:r>
      <w:r w:rsidRPr="00AC15DF">
        <w:br/>
        <w:t>In </w:t>
      </w:r>
      <w:r w:rsidRPr="00AC15DF">
        <w:rPr>
          <w:i/>
          <w:iCs/>
        </w:rPr>
        <w:t>zielsbenauwdheid,</w:t>
      </w:r>
      <w:r w:rsidRPr="00AC15DF">
        <w:t> in gevaar;</w:t>
      </w:r>
      <w:r w:rsidRPr="00AC15DF">
        <w:br/>
        <w:t>Dies </w:t>
      </w:r>
      <w:r w:rsidRPr="00AC15DF">
        <w:rPr>
          <w:i/>
          <w:iCs/>
        </w:rPr>
        <w:t>zal</w:t>
      </w:r>
      <w:r w:rsidRPr="00AC15DF">
        <w:t> </w:t>
      </w:r>
      <w:r w:rsidRPr="00AC15DF">
        <w:rPr>
          <w:i/>
          <w:iCs/>
        </w:rPr>
        <w:t>geen</w:t>
      </w:r>
      <w:r w:rsidRPr="00AC15DF">
        <w:t> </w:t>
      </w:r>
      <w:r w:rsidRPr="00AC15DF">
        <w:rPr>
          <w:i/>
          <w:iCs/>
        </w:rPr>
        <w:t>vrees</w:t>
      </w:r>
      <w:r w:rsidRPr="00AC15DF">
        <w:t> </w:t>
      </w:r>
      <w:r w:rsidRPr="00AC15DF">
        <w:rPr>
          <w:i/>
          <w:iCs/>
        </w:rPr>
        <w:t>ons</w:t>
      </w:r>
      <w:r w:rsidRPr="00AC15DF">
        <w:t> </w:t>
      </w:r>
      <w:r w:rsidRPr="00AC15DF">
        <w:rPr>
          <w:i/>
          <w:iCs/>
        </w:rPr>
        <w:t>doen</w:t>
      </w:r>
      <w:r w:rsidRPr="00AC15DF">
        <w:t> </w:t>
      </w:r>
      <w:r w:rsidRPr="00AC15DF">
        <w:rPr>
          <w:i/>
          <w:iCs/>
        </w:rPr>
        <w:t>be</w:t>
      </w:r>
      <w:r w:rsidRPr="00AC15DF">
        <w:t>zwijken,</w:t>
      </w:r>
      <w:r w:rsidRPr="00AC15DF">
        <w:br/>
        <w:t>Schoon </w:t>
      </w:r>
      <w:r w:rsidRPr="00AC15DF">
        <w:rPr>
          <w:i/>
          <w:iCs/>
        </w:rPr>
        <w:t>d' aard'</w:t>
      </w:r>
      <w:r w:rsidRPr="00AC15DF">
        <w:t> </w:t>
      </w:r>
      <w:r w:rsidRPr="00AC15DF">
        <w:rPr>
          <w:i/>
          <w:iCs/>
        </w:rPr>
        <w:t>uit</w:t>
      </w:r>
      <w:r w:rsidRPr="00AC15DF">
        <w:t> </w:t>
      </w:r>
      <w:r w:rsidRPr="00AC15DF">
        <w:rPr>
          <w:i/>
          <w:iCs/>
        </w:rPr>
        <w:t>hare</w:t>
      </w:r>
      <w:r w:rsidRPr="00AC15DF">
        <w:t> </w:t>
      </w:r>
      <w:r w:rsidRPr="00AC15DF">
        <w:rPr>
          <w:i/>
          <w:iCs/>
        </w:rPr>
        <w:t>plaats</w:t>
      </w:r>
      <w:r w:rsidRPr="00AC15DF">
        <w:t> </w:t>
      </w:r>
      <w:r w:rsidRPr="00AC15DF">
        <w:rPr>
          <w:i/>
          <w:iCs/>
        </w:rPr>
        <w:t>mocht</w:t>
      </w:r>
      <w:r w:rsidRPr="00AC15DF">
        <w:t> wijken;</w:t>
      </w:r>
      <w:r w:rsidRPr="00AC15DF">
        <w:br/>
        <w:t>Schoon </w:t>
      </w:r>
      <w:r w:rsidRPr="00AC15DF">
        <w:rPr>
          <w:i/>
          <w:iCs/>
        </w:rPr>
        <w:t>'t hoogst</w:t>
      </w:r>
      <w:r w:rsidRPr="00AC15DF">
        <w:t> </w:t>
      </w:r>
      <w:r w:rsidRPr="00AC15DF">
        <w:rPr>
          <w:i/>
          <w:iCs/>
        </w:rPr>
        <w:t>gebergt',</w:t>
      </w:r>
      <w:r w:rsidRPr="00AC15DF">
        <w:t> </w:t>
      </w:r>
      <w:r w:rsidRPr="00AC15DF">
        <w:rPr>
          <w:i/>
          <w:iCs/>
        </w:rPr>
        <w:t>uit</w:t>
      </w:r>
      <w:r w:rsidRPr="00AC15DF">
        <w:t> zijne steê,</w:t>
      </w:r>
      <w:r w:rsidRPr="00AC15DF">
        <w:br/>
        <w:t>Ver</w:t>
      </w:r>
      <w:r w:rsidRPr="00AC15DF">
        <w:rPr>
          <w:i/>
          <w:iCs/>
        </w:rPr>
        <w:t>zet</w:t>
      </w:r>
      <w:r w:rsidRPr="00AC15DF">
        <w:t> </w:t>
      </w:r>
      <w:r w:rsidRPr="00AC15DF">
        <w:rPr>
          <w:i/>
          <w:iCs/>
        </w:rPr>
        <w:t>wierd</w:t>
      </w:r>
      <w:r w:rsidRPr="00AC15DF">
        <w:t> </w:t>
      </w:r>
      <w:r w:rsidRPr="00AC15DF">
        <w:rPr>
          <w:i/>
          <w:iCs/>
        </w:rPr>
        <w:t>in</w:t>
      </w:r>
      <w:r w:rsidRPr="00AC15DF">
        <w:t> </w:t>
      </w:r>
      <w:r w:rsidRPr="00AC15DF">
        <w:rPr>
          <w:i/>
          <w:iCs/>
        </w:rPr>
        <w:t>het</w:t>
      </w:r>
      <w:r w:rsidRPr="00AC15DF">
        <w:t> hart der zee.</w:t>
      </w:r>
    </w:p>
    <w:p w14:paraId="69C5615A" w14:textId="77777777" w:rsidR="00BD32BA" w:rsidRPr="00B57CF8" w:rsidRDefault="00BD32BA" w:rsidP="00B57CF8">
      <w:pPr>
        <w:pStyle w:val="Geenafstand"/>
        <w:rPr>
          <w:b/>
          <w:bCs/>
        </w:rPr>
      </w:pPr>
    </w:p>
    <w:p w14:paraId="08176445" w14:textId="27E2049C" w:rsidR="00890796" w:rsidRDefault="00AC15DF" w:rsidP="00B57CF8">
      <w:pPr>
        <w:pStyle w:val="Geenafstand"/>
        <w:rPr>
          <w:b/>
          <w:bCs/>
        </w:rPr>
      </w:pPr>
      <w:r>
        <w:rPr>
          <w:b/>
          <w:bCs/>
        </w:rPr>
        <w:t>Lezing van de geboden</w:t>
      </w:r>
    </w:p>
    <w:p w14:paraId="6F41D6B1" w14:textId="5DAF9846" w:rsidR="00BD32BA" w:rsidRDefault="00BD32BA" w:rsidP="00B57CF8">
      <w:pPr>
        <w:pStyle w:val="Geenafstand"/>
        <w:rPr>
          <w:b/>
          <w:bCs/>
        </w:rPr>
      </w:pPr>
    </w:p>
    <w:p w14:paraId="34719CE8" w14:textId="526DEFB2" w:rsidR="00BD32BA" w:rsidRDefault="00BD32BA" w:rsidP="00B57CF8">
      <w:pPr>
        <w:pStyle w:val="Geenafstand"/>
        <w:rPr>
          <w:b/>
          <w:bCs/>
        </w:rPr>
      </w:pPr>
      <w:r w:rsidRPr="00BD32BA">
        <w:rPr>
          <w:b/>
          <w:bCs/>
        </w:rPr>
        <w:t xml:space="preserve">Zingen Psalm </w:t>
      </w:r>
      <w:r>
        <w:rPr>
          <w:b/>
          <w:bCs/>
        </w:rPr>
        <w:t>4</w:t>
      </w:r>
      <w:r w:rsidR="008439C5">
        <w:rPr>
          <w:b/>
          <w:bCs/>
        </w:rPr>
        <w:t>6</w:t>
      </w:r>
      <w:r w:rsidRPr="00BD32BA">
        <w:rPr>
          <w:b/>
          <w:bCs/>
        </w:rPr>
        <w:t xml:space="preserve"> : </w:t>
      </w:r>
      <w:r w:rsidR="008439C5">
        <w:rPr>
          <w:b/>
          <w:bCs/>
        </w:rPr>
        <w:t>6</w:t>
      </w:r>
      <w:r w:rsidRPr="00BD32BA">
        <w:rPr>
          <w:b/>
          <w:bCs/>
        </w:rPr>
        <w:t xml:space="preserve"> (OB)</w:t>
      </w:r>
    </w:p>
    <w:p w14:paraId="45281B9B" w14:textId="77777777" w:rsidR="00E95678" w:rsidRDefault="00E95678" w:rsidP="00BD32BA">
      <w:pPr>
        <w:pStyle w:val="Geenafstand"/>
        <w:sectPr w:rsidR="00E95678" w:rsidSect="00BD32BA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42C8A8D2" w14:textId="41FA033D" w:rsidR="00E95678" w:rsidRDefault="008439C5" w:rsidP="008439C5">
      <w:pPr>
        <w:pStyle w:val="Geenafstand"/>
      </w:pPr>
      <w:r w:rsidRPr="008439C5">
        <w:t>De </w:t>
      </w:r>
      <w:r w:rsidRPr="008439C5">
        <w:rPr>
          <w:i/>
          <w:iCs/>
        </w:rPr>
        <w:t>HEER,</w:t>
      </w:r>
      <w:r w:rsidRPr="008439C5">
        <w:t> </w:t>
      </w:r>
      <w:r w:rsidRPr="008439C5">
        <w:rPr>
          <w:i/>
          <w:iCs/>
        </w:rPr>
        <w:t>de</w:t>
      </w:r>
      <w:r w:rsidRPr="008439C5">
        <w:t> </w:t>
      </w:r>
      <w:r w:rsidRPr="008439C5">
        <w:rPr>
          <w:i/>
          <w:iCs/>
        </w:rPr>
        <w:t>God</w:t>
      </w:r>
      <w:r w:rsidRPr="008439C5">
        <w:t> </w:t>
      </w:r>
      <w:r w:rsidRPr="008439C5">
        <w:rPr>
          <w:i/>
          <w:iCs/>
        </w:rPr>
        <w:t>der</w:t>
      </w:r>
      <w:r w:rsidRPr="008439C5">
        <w:t> </w:t>
      </w:r>
      <w:r w:rsidRPr="008439C5">
        <w:rPr>
          <w:i/>
          <w:iCs/>
        </w:rPr>
        <w:t>leger</w:t>
      </w:r>
      <w:r w:rsidRPr="008439C5">
        <w:t>scharen,</w:t>
      </w:r>
      <w:r w:rsidRPr="008439C5">
        <w:br/>
        <w:t>Is </w:t>
      </w:r>
      <w:r w:rsidRPr="008439C5">
        <w:rPr>
          <w:i/>
          <w:iCs/>
        </w:rPr>
        <w:t>met</w:t>
      </w:r>
      <w:r w:rsidRPr="008439C5">
        <w:t> </w:t>
      </w:r>
      <w:r w:rsidRPr="008439C5">
        <w:rPr>
          <w:i/>
          <w:iCs/>
        </w:rPr>
        <w:t>ons,</w:t>
      </w:r>
      <w:r w:rsidRPr="008439C5">
        <w:t> </w:t>
      </w:r>
      <w:r w:rsidRPr="008439C5">
        <w:rPr>
          <w:i/>
          <w:iCs/>
        </w:rPr>
        <w:t>hoedt</w:t>
      </w:r>
      <w:r w:rsidRPr="008439C5">
        <w:t> </w:t>
      </w:r>
      <w:r w:rsidRPr="008439C5">
        <w:rPr>
          <w:i/>
          <w:iCs/>
        </w:rPr>
        <w:t>ons</w:t>
      </w:r>
      <w:r w:rsidRPr="008439C5">
        <w:t> </w:t>
      </w:r>
      <w:r w:rsidRPr="008439C5">
        <w:rPr>
          <w:i/>
          <w:iCs/>
        </w:rPr>
        <w:t>in</w:t>
      </w:r>
      <w:r w:rsidRPr="008439C5">
        <w:t> </w:t>
      </w:r>
      <w:r w:rsidRPr="008439C5">
        <w:rPr>
          <w:i/>
          <w:iCs/>
        </w:rPr>
        <w:t>ge</w:t>
      </w:r>
      <w:r w:rsidRPr="008439C5">
        <w:t>varen;</w:t>
      </w:r>
      <w:r w:rsidRPr="008439C5">
        <w:br/>
        <w:t>De </w:t>
      </w:r>
      <w:r w:rsidRPr="008439C5">
        <w:rPr>
          <w:i/>
          <w:iCs/>
        </w:rPr>
        <w:t>HEER,</w:t>
      </w:r>
      <w:r w:rsidRPr="008439C5">
        <w:t> </w:t>
      </w:r>
      <w:r w:rsidRPr="008439C5">
        <w:rPr>
          <w:i/>
          <w:iCs/>
        </w:rPr>
        <w:t>de</w:t>
      </w:r>
      <w:r w:rsidRPr="008439C5">
        <w:t> </w:t>
      </w:r>
      <w:r w:rsidRPr="008439C5">
        <w:rPr>
          <w:i/>
          <w:iCs/>
        </w:rPr>
        <w:t>God</w:t>
      </w:r>
      <w:r w:rsidRPr="008439C5">
        <w:t> </w:t>
      </w:r>
      <w:r w:rsidRPr="008439C5">
        <w:rPr>
          <w:i/>
          <w:iCs/>
        </w:rPr>
        <w:t>van</w:t>
      </w:r>
      <w:r w:rsidRPr="008439C5">
        <w:t> Jacobs zaad,</w:t>
      </w:r>
      <w:r w:rsidRPr="008439C5">
        <w:br/>
        <w:t>Is </w:t>
      </w:r>
      <w:r w:rsidRPr="008439C5">
        <w:rPr>
          <w:i/>
          <w:iCs/>
        </w:rPr>
        <w:t>ons</w:t>
      </w:r>
      <w:r w:rsidRPr="008439C5">
        <w:t> </w:t>
      </w:r>
      <w:r w:rsidRPr="008439C5">
        <w:rPr>
          <w:i/>
          <w:iCs/>
        </w:rPr>
        <w:t>een</w:t>
      </w:r>
      <w:r w:rsidRPr="008439C5">
        <w:t> </w:t>
      </w:r>
      <w:r w:rsidRPr="008439C5">
        <w:rPr>
          <w:i/>
          <w:iCs/>
        </w:rPr>
        <w:t>bur</w:t>
      </w:r>
      <w:r w:rsidR="00E7223D">
        <w:rPr>
          <w:i/>
          <w:iCs/>
        </w:rPr>
        <w:t>g</w:t>
      </w:r>
      <w:r w:rsidRPr="008439C5">
        <w:rPr>
          <w:i/>
          <w:iCs/>
        </w:rPr>
        <w:t>,</w:t>
      </w:r>
      <w:r w:rsidRPr="008439C5">
        <w:t> </w:t>
      </w:r>
      <w:r w:rsidRPr="008439C5">
        <w:rPr>
          <w:i/>
          <w:iCs/>
        </w:rPr>
        <w:t>een</w:t>
      </w:r>
      <w:r w:rsidRPr="008439C5">
        <w:t> toeverlaat.</w:t>
      </w:r>
    </w:p>
    <w:p w14:paraId="789B24CA" w14:textId="77777777" w:rsidR="008439C5" w:rsidRDefault="008439C5" w:rsidP="008439C5">
      <w:pPr>
        <w:pStyle w:val="Geenafstand"/>
      </w:pPr>
    </w:p>
    <w:p w14:paraId="2EB7EB04" w14:textId="2701515D" w:rsidR="008439C5" w:rsidRDefault="008439C5" w:rsidP="008439C5">
      <w:pPr>
        <w:pStyle w:val="Geenafstand"/>
        <w:sectPr w:rsidR="008439C5" w:rsidSect="008439C5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7AF01E85" w14:textId="77777777" w:rsidR="00F90AD4" w:rsidRDefault="00835F1B" w:rsidP="003654F6">
      <w:pPr>
        <w:pStyle w:val="Geenafstand"/>
        <w:rPr>
          <w:b/>
          <w:bCs/>
        </w:rPr>
      </w:pPr>
      <w:r w:rsidRPr="00835F1B">
        <w:rPr>
          <w:b/>
          <w:bCs/>
        </w:rPr>
        <w:t>Gebed</w:t>
      </w:r>
      <w:r w:rsidR="00262C8B">
        <w:rPr>
          <w:b/>
          <w:bCs/>
        </w:rPr>
        <w:t xml:space="preserve"> </w:t>
      </w:r>
    </w:p>
    <w:p w14:paraId="0480ED74" w14:textId="77777777" w:rsidR="008439C5" w:rsidRDefault="008439C5" w:rsidP="003654F6">
      <w:pPr>
        <w:pStyle w:val="Geenafstand"/>
        <w:rPr>
          <w:b/>
          <w:bCs/>
        </w:rPr>
      </w:pPr>
    </w:p>
    <w:p w14:paraId="159E0B43" w14:textId="77777777" w:rsidR="008439C5" w:rsidRDefault="008439C5" w:rsidP="003654F6">
      <w:pPr>
        <w:pStyle w:val="Geenafstand"/>
        <w:rPr>
          <w:b/>
          <w:bCs/>
        </w:rPr>
      </w:pPr>
      <w:r>
        <w:rPr>
          <w:b/>
          <w:bCs/>
        </w:rPr>
        <w:t>Zingen: Jezus liefde voor mij (Sela)</w:t>
      </w:r>
    </w:p>
    <w:p w14:paraId="63CA704D" w14:textId="77777777" w:rsidR="00CC7DCE" w:rsidRDefault="00CC7DCE" w:rsidP="00CC7DCE">
      <w:pPr>
        <w:pStyle w:val="Geenafstand"/>
      </w:pPr>
      <w:r>
        <w:t>Dank U mijn Vader voor al uw genade, die U liefdevol geeft.</w:t>
      </w:r>
    </w:p>
    <w:p w14:paraId="68432E7C" w14:textId="77777777" w:rsidR="00CC7DCE" w:rsidRDefault="00CC7DCE" w:rsidP="00CC7DCE">
      <w:pPr>
        <w:pStyle w:val="Geenafstand"/>
      </w:pPr>
      <w:r>
        <w:t>Genade die heiligt, mijn hart heeft gereinigd, door Hem die in mij leeft.</w:t>
      </w:r>
    </w:p>
    <w:p w14:paraId="745B3631" w14:textId="77777777" w:rsidR="00CC7DCE" w:rsidRDefault="00CC7DCE" w:rsidP="00CC7DCE">
      <w:pPr>
        <w:pStyle w:val="Geenafstand"/>
      </w:pPr>
      <w:r>
        <w:t>U heeft mij in liefde aanvaard,</w:t>
      </w:r>
    </w:p>
    <w:p w14:paraId="6A3AEC43" w14:textId="77777777" w:rsidR="00CC7DCE" w:rsidRDefault="00CC7DCE" w:rsidP="00CC7DCE">
      <w:pPr>
        <w:pStyle w:val="Geenafstand"/>
      </w:pPr>
      <w:r>
        <w:t>die mijn hart veranderd heeft.</w:t>
      </w:r>
    </w:p>
    <w:p w14:paraId="7186A6EB" w14:textId="77777777" w:rsidR="00CC7DCE" w:rsidRDefault="00CC7DCE" w:rsidP="00CC7DCE">
      <w:pPr>
        <w:pStyle w:val="Geenafstand"/>
      </w:pPr>
      <w:r>
        <w:t>U heeft mij rechtvaardig verklaard,</w:t>
      </w:r>
    </w:p>
    <w:p w14:paraId="55BE8ABE" w14:textId="77777777" w:rsidR="00CC7DCE" w:rsidRDefault="00CC7DCE" w:rsidP="00CC7DCE">
      <w:pPr>
        <w:pStyle w:val="Geenafstand"/>
      </w:pPr>
      <w:r>
        <w:t>wat mij rust en vrede geeft.</w:t>
      </w:r>
    </w:p>
    <w:p w14:paraId="09DD8128" w14:textId="77777777" w:rsidR="00CC7DCE" w:rsidRDefault="00CC7DCE" w:rsidP="00CC7DCE">
      <w:pPr>
        <w:pStyle w:val="Geenafstand"/>
      </w:pPr>
    </w:p>
    <w:p w14:paraId="52F39AEC" w14:textId="77777777" w:rsidR="0086479B" w:rsidRDefault="0086479B" w:rsidP="00CC7DCE">
      <w:pPr>
        <w:pStyle w:val="Geenafstand"/>
      </w:pPr>
    </w:p>
    <w:p w14:paraId="55D78D2B" w14:textId="668B2C45" w:rsidR="00CC7DCE" w:rsidRDefault="00CC7DCE" w:rsidP="00CC7DCE">
      <w:pPr>
        <w:pStyle w:val="Geenafstand"/>
      </w:pPr>
      <w:r>
        <w:lastRenderedPageBreak/>
        <w:t>Al wat ik ben,</w:t>
      </w:r>
    </w:p>
    <w:p w14:paraId="494F9AA3" w14:textId="77777777" w:rsidR="00CC7DCE" w:rsidRDefault="00CC7DCE" w:rsidP="00CC7DCE">
      <w:pPr>
        <w:pStyle w:val="Geenafstand"/>
      </w:pPr>
      <w:r>
        <w:t>dank ik aan Hem:</w:t>
      </w:r>
    </w:p>
    <w:p w14:paraId="0DEC4E43" w14:textId="77777777" w:rsidR="00CC7DCE" w:rsidRDefault="00CC7DCE" w:rsidP="00CC7DCE">
      <w:pPr>
        <w:pStyle w:val="Geenafstand"/>
      </w:pPr>
      <w:r>
        <w:t>aan Jezus’ liefde voor mij.</w:t>
      </w:r>
    </w:p>
    <w:p w14:paraId="3D831B29" w14:textId="77777777" w:rsidR="00CC7DCE" w:rsidRDefault="00CC7DCE" w:rsidP="00CC7DCE">
      <w:pPr>
        <w:pStyle w:val="Geenafstand"/>
      </w:pPr>
      <w:r>
        <w:t>Zolang ik besta,</w:t>
      </w:r>
    </w:p>
    <w:p w14:paraId="69B5BDEC" w14:textId="77777777" w:rsidR="00CC7DCE" w:rsidRDefault="00CC7DCE" w:rsidP="00CC7DCE">
      <w:pPr>
        <w:pStyle w:val="Geenafstand"/>
      </w:pPr>
      <w:r>
        <w:t>volg ik Hem na;</w:t>
      </w:r>
    </w:p>
    <w:p w14:paraId="7C43F241" w14:textId="77777777" w:rsidR="00CC7DCE" w:rsidRDefault="00CC7DCE" w:rsidP="00CC7DCE">
      <w:pPr>
        <w:pStyle w:val="Geenafstand"/>
      </w:pPr>
      <w:r>
        <w:t>krijgt Hij gestalte in mij.</w:t>
      </w:r>
    </w:p>
    <w:p w14:paraId="527C2611" w14:textId="77777777" w:rsidR="00CC7DCE" w:rsidRDefault="00CC7DCE" w:rsidP="00CC7DCE">
      <w:pPr>
        <w:pStyle w:val="Geenafstand"/>
      </w:pPr>
    </w:p>
    <w:p w14:paraId="7FCD2A92" w14:textId="77777777" w:rsidR="00CC7DCE" w:rsidRDefault="00CC7DCE" w:rsidP="00CC7DCE">
      <w:pPr>
        <w:pStyle w:val="Geenafstand"/>
      </w:pPr>
      <w:r>
        <w:t>Laat mij verder groeien, laat vruchten opbloeien van uw heilige Geest.</w:t>
      </w:r>
    </w:p>
    <w:p w14:paraId="7CE71F6B" w14:textId="77777777" w:rsidR="00CC7DCE" w:rsidRDefault="00CC7DCE" w:rsidP="00CC7DCE">
      <w:pPr>
        <w:pStyle w:val="Geenafstand"/>
      </w:pPr>
      <w:r>
        <w:t>Maak mij overvloedig, standvastig en moedig, geef mij wat nog ontbreekt.</w:t>
      </w:r>
    </w:p>
    <w:p w14:paraId="49AD39CA" w14:textId="77777777" w:rsidR="00CC7DCE" w:rsidRDefault="00CC7DCE" w:rsidP="00CC7DCE">
      <w:pPr>
        <w:pStyle w:val="Geenafstand"/>
      </w:pPr>
      <w:r>
        <w:t>Heer, werk met genade in mij:</w:t>
      </w:r>
    </w:p>
    <w:p w14:paraId="158EE635" w14:textId="77777777" w:rsidR="00CC7DCE" w:rsidRDefault="00CC7DCE" w:rsidP="00CC7DCE">
      <w:pPr>
        <w:pStyle w:val="Geenafstand"/>
      </w:pPr>
      <w:r>
        <w:t>dat mijn hart U niet bedroeft.</w:t>
      </w:r>
    </w:p>
    <w:p w14:paraId="26224158" w14:textId="77777777" w:rsidR="00CC7DCE" w:rsidRDefault="00CC7DCE" w:rsidP="00CC7DCE">
      <w:pPr>
        <w:pStyle w:val="Geenafstand"/>
      </w:pPr>
      <w:r>
        <w:t>Heer, maak mij gehoorzaam en vrij:</w:t>
      </w:r>
    </w:p>
    <w:p w14:paraId="0B318864" w14:textId="77777777" w:rsidR="00CC7DCE" w:rsidRDefault="00CC7DCE" w:rsidP="00CC7DCE">
      <w:pPr>
        <w:pStyle w:val="Geenafstand"/>
      </w:pPr>
      <w:r>
        <w:t>uw genade is mij genoeg.</w:t>
      </w:r>
    </w:p>
    <w:p w14:paraId="4E0D0352" w14:textId="77777777" w:rsidR="00CC7DCE" w:rsidRDefault="00CC7DCE" w:rsidP="00CC7DCE">
      <w:pPr>
        <w:pStyle w:val="Geenafstand"/>
      </w:pPr>
    </w:p>
    <w:p w14:paraId="644536E1" w14:textId="77777777" w:rsidR="00CC7DCE" w:rsidRDefault="00CC7DCE" w:rsidP="00CC7DCE">
      <w:pPr>
        <w:pStyle w:val="Geenafstand"/>
      </w:pPr>
      <w:r>
        <w:t>Niets houdt mij tegen mij over te geven, aan U: Jezus alleen.</w:t>
      </w:r>
    </w:p>
    <w:p w14:paraId="4E574AA0" w14:textId="77777777" w:rsidR="00CC7DCE" w:rsidRDefault="00CC7DCE" w:rsidP="00CC7DCE">
      <w:pPr>
        <w:pStyle w:val="Geenafstand"/>
      </w:pPr>
      <w:r>
        <w:t>U leidt mij door diepten; met krachtige liefde draagt U, mij erdoorheen.</w:t>
      </w:r>
    </w:p>
    <w:p w14:paraId="05D6C3C1" w14:textId="77777777" w:rsidR="00CC7DCE" w:rsidRDefault="00CC7DCE" w:rsidP="00CC7DCE">
      <w:pPr>
        <w:pStyle w:val="Geenafstand"/>
      </w:pPr>
      <w:r>
        <w:t>U heeft mij de liefde verklaard,</w:t>
      </w:r>
    </w:p>
    <w:p w14:paraId="1B207E9C" w14:textId="77777777" w:rsidR="00CC7DCE" w:rsidRDefault="00CC7DCE" w:rsidP="00CC7DCE">
      <w:pPr>
        <w:pStyle w:val="Geenafstand"/>
      </w:pPr>
      <w:r>
        <w:t>die mijn hart veroverd heeft.</w:t>
      </w:r>
    </w:p>
    <w:p w14:paraId="48A5E2B0" w14:textId="77777777" w:rsidR="00CC7DCE" w:rsidRDefault="00CC7DCE" w:rsidP="00CC7DCE">
      <w:pPr>
        <w:pStyle w:val="Geenafstand"/>
      </w:pPr>
      <w:r>
        <w:t>U bent mijn bewondering waard:</w:t>
      </w:r>
    </w:p>
    <w:p w14:paraId="4B31D768" w14:textId="1EF666BC" w:rsidR="008439C5" w:rsidRPr="00CC7DCE" w:rsidRDefault="00CC7DCE" w:rsidP="00CC7DCE">
      <w:pPr>
        <w:pStyle w:val="Geenafstand"/>
      </w:pPr>
      <w:r>
        <w:t>U bent alles waar ik voor leef!</w:t>
      </w:r>
    </w:p>
    <w:p w14:paraId="6BAD48FC" w14:textId="71D5D006" w:rsidR="008439C5" w:rsidRPr="00CC7DCE" w:rsidRDefault="008439C5" w:rsidP="003654F6">
      <w:pPr>
        <w:pStyle w:val="Geenafstand"/>
      </w:pPr>
    </w:p>
    <w:p w14:paraId="7559D85C" w14:textId="2E442AC6" w:rsidR="008439C5" w:rsidRDefault="008439C5" w:rsidP="0086479B">
      <w:pPr>
        <w:pStyle w:val="Geenafstand"/>
        <w:sectPr w:rsidR="008439C5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  <w:r>
        <w:rPr>
          <w:b/>
          <w:bCs/>
        </w:rPr>
        <w:t>Kindermoment</w:t>
      </w:r>
      <w:r w:rsidR="0086479B">
        <w:rPr>
          <w:b/>
          <w:bCs/>
        </w:rPr>
        <w:t xml:space="preserve"> </w:t>
      </w:r>
      <w:r>
        <w:rPr>
          <w:b/>
          <w:bCs/>
        </w:rPr>
        <w:t xml:space="preserve">      </w:t>
      </w:r>
    </w:p>
    <w:p w14:paraId="7DEA7037" w14:textId="3AA209AC" w:rsidR="005411E3" w:rsidRPr="00F90AD4" w:rsidRDefault="005411E3" w:rsidP="00B57CF8">
      <w:pPr>
        <w:pStyle w:val="Geenafstand"/>
        <w:ind w:left="-4962"/>
        <w:rPr>
          <w:b/>
          <w:bCs/>
        </w:rPr>
      </w:pPr>
      <w:r w:rsidRPr="00F90AD4">
        <w:rPr>
          <w:b/>
          <w:bCs/>
        </w:rPr>
        <w:t>Gebed bij de opening van het Woord</w:t>
      </w:r>
    </w:p>
    <w:p w14:paraId="052A73F2" w14:textId="77777777" w:rsidR="00807014" w:rsidRPr="00F90AD4" w:rsidRDefault="00807014" w:rsidP="00B57CF8">
      <w:pPr>
        <w:pStyle w:val="Geenafstand"/>
        <w:rPr>
          <w:b/>
          <w:bCs/>
        </w:rPr>
        <w:sectPr w:rsidR="00807014" w:rsidRPr="00F90AD4" w:rsidSect="00C2108D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072F7BAD" w14:textId="0B907947" w:rsidR="00E95678" w:rsidRDefault="005411E3" w:rsidP="00B57CF8">
      <w:pPr>
        <w:pStyle w:val="Geenafstand"/>
        <w:rPr>
          <w:b/>
          <w:bCs/>
        </w:rPr>
      </w:pPr>
      <w:r w:rsidRPr="00F90AD4">
        <w:rPr>
          <w:b/>
          <w:bCs/>
        </w:rPr>
        <w:t>Schriftlezing</w:t>
      </w:r>
      <w:r w:rsidR="00807014" w:rsidRPr="00F90AD4">
        <w:rPr>
          <w:b/>
          <w:bCs/>
        </w:rPr>
        <w:t>:</w:t>
      </w:r>
      <w:r w:rsidR="008439C5">
        <w:rPr>
          <w:b/>
          <w:bCs/>
        </w:rPr>
        <w:t xml:space="preserve"> </w:t>
      </w:r>
      <w:r w:rsidR="00CC7DCE">
        <w:rPr>
          <w:b/>
          <w:bCs/>
        </w:rPr>
        <w:t>Marcus 6: 45 – 53 (HSV)</w:t>
      </w:r>
    </w:p>
    <w:p w14:paraId="1FBAA918" w14:textId="6F96A185" w:rsidR="00D25DD8" w:rsidRPr="00CC7DCE" w:rsidRDefault="00CC7DCE" w:rsidP="0086479B">
      <w:pPr>
        <w:pStyle w:val="Geenafstand"/>
        <w:jc w:val="both"/>
      </w:pPr>
      <w:r w:rsidRPr="00CC7DCE">
        <w:rPr>
          <w:vertAlign w:val="superscript"/>
        </w:rPr>
        <w:t>45</w:t>
      </w:r>
      <w:r w:rsidRPr="00CC7DCE">
        <w:t>En meteen dwong Hij Zijn discipelen in het schip te gaan en vooruit te varen naar de overkant, naar Bethsaïda, terwijl Hijzelf de menigte weg zou sturen.</w:t>
      </w:r>
      <w:r w:rsidR="0086479B">
        <w:t xml:space="preserve"> </w:t>
      </w:r>
      <w:r w:rsidRPr="00CC7DCE">
        <w:rPr>
          <w:vertAlign w:val="superscript"/>
        </w:rPr>
        <w:t>46</w:t>
      </w:r>
      <w:r w:rsidRPr="00CC7DCE">
        <w:t>En toen Hij afscheid van hen genomen had, ging Hij naar de berg om te bidden.</w:t>
      </w:r>
      <w:r w:rsidR="0086479B">
        <w:t xml:space="preserve"> </w:t>
      </w:r>
      <w:r w:rsidRPr="00CC7DCE">
        <w:rPr>
          <w:vertAlign w:val="superscript"/>
        </w:rPr>
        <w:t>47</w:t>
      </w:r>
      <w:r w:rsidRPr="00CC7DCE">
        <w:t>En toen het avond was geworden, was het schip midden op de zee en Hijzelf was alleen op het land.</w:t>
      </w:r>
      <w:r w:rsidR="0086479B">
        <w:t xml:space="preserve"> </w:t>
      </w:r>
      <w:r w:rsidRPr="00CC7DCE">
        <w:rPr>
          <w:vertAlign w:val="superscript"/>
        </w:rPr>
        <w:t>48</w:t>
      </w:r>
      <w:r w:rsidRPr="00CC7DCE">
        <w:t>En Hij zag dat zij veel moeite moesten doen om het schip vooruit te krijgen, want zij hadden de wind tegen; en omstreeks de vierde nachtwake kwam Hij, lopend op de zee, naar hen toe en wilde hun voorbijgaan.</w:t>
      </w:r>
      <w:r w:rsidR="0086479B">
        <w:t xml:space="preserve"> </w:t>
      </w:r>
      <w:r w:rsidRPr="00CC7DCE">
        <w:rPr>
          <w:vertAlign w:val="superscript"/>
        </w:rPr>
        <w:t>49</w:t>
      </w:r>
      <w:r w:rsidRPr="00CC7DCE">
        <w:t>En toen zij Hem zagen lopen op de zee, dachten zij dat het een spook was en schreeuwden luid,</w:t>
      </w:r>
      <w:r w:rsidR="0086479B">
        <w:t xml:space="preserve"> </w:t>
      </w:r>
      <w:r w:rsidRPr="00CC7DCE">
        <w:rPr>
          <w:vertAlign w:val="superscript"/>
        </w:rPr>
        <w:t>50</w:t>
      </w:r>
      <w:r w:rsidRPr="00CC7DCE">
        <w:t>want allen zagen Hem en raakten in verwarring; en meteen sprak Hij met hen en zei tegen hen: Heb goede moed, Ik ben het; wees niet bevreesd.</w:t>
      </w:r>
      <w:r w:rsidR="0086479B">
        <w:t xml:space="preserve"> </w:t>
      </w:r>
      <w:r w:rsidRPr="00CC7DCE">
        <w:rPr>
          <w:vertAlign w:val="superscript"/>
        </w:rPr>
        <w:t>51</w:t>
      </w:r>
      <w:r w:rsidRPr="00CC7DCE">
        <w:t>En Hij klom bij hen in het schip en de wind ging liggen; en zij waren innerlijk volkomen buiten zichzelf en zij verwonderden zich,</w:t>
      </w:r>
      <w:r w:rsidR="0086479B">
        <w:t xml:space="preserve"> </w:t>
      </w:r>
      <w:r w:rsidRPr="00CC7DCE">
        <w:rPr>
          <w:vertAlign w:val="superscript"/>
        </w:rPr>
        <w:t>52</w:t>
      </w:r>
      <w:r w:rsidRPr="00CC7DCE">
        <w:t>want zij hadden bij het wonder van de broden niets begrepen, omdat hun hart verhard was.</w:t>
      </w:r>
      <w:r w:rsidR="0086479B">
        <w:t xml:space="preserve"> </w:t>
      </w:r>
      <w:r w:rsidRPr="00CC7DCE">
        <w:rPr>
          <w:vertAlign w:val="superscript"/>
        </w:rPr>
        <w:t>53</w:t>
      </w:r>
      <w:r w:rsidRPr="00CC7DCE">
        <w:t>En toen zij overgevaren waren, kwamen zij in het land Gennesaret en legden daar aan.</w:t>
      </w:r>
    </w:p>
    <w:p w14:paraId="4AE892CE" w14:textId="77777777" w:rsidR="00CC7DCE" w:rsidRDefault="00CC7DCE" w:rsidP="00D25DD8">
      <w:pPr>
        <w:pStyle w:val="Geenafstand"/>
        <w:rPr>
          <w:b/>
          <w:bCs/>
        </w:rPr>
      </w:pPr>
    </w:p>
    <w:p w14:paraId="22AC4957" w14:textId="74649CF1" w:rsidR="00E95678" w:rsidRPr="00E95678" w:rsidRDefault="00E95678" w:rsidP="00E95678">
      <w:pPr>
        <w:pStyle w:val="Geenafstand"/>
        <w:rPr>
          <w:b/>
          <w:bCs/>
        </w:rPr>
      </w:pPr>
      <w:r w:rsidRPr="00E95678">
        <w:rPr>
          <w:b/>
          <w:bCs/>
        </w:rPr>
        <w:t xml:space="preserve">Zingen Psalm </w:t>
      </w:r>
      <w:r w:rsidR="00CC7DCE">
        <w:rPr>
          <w:b/>
          <w:bCs/>
        </w:rPr>
        <w:t>93</w:t>
      </w:r>
      <w:r w:rsidRPr="00E95678">
        <w:rPr>
          <w:b/>
          <w:bCs/>
        </w:rPr>
        <w:t xml:space="preserve"> :</w:t>
      </w:r>
      <w:r w:rsidR="00CC7DCE">
        <w:rPr>
          <w:b/>
          <w:bCs/>
        </w:rPr>
        <w:t>3 en 4</w:t>
      </w:r>
      <w:r w:rsidRPr="00E95678">
        <w:rPr>
          <w:b/>
          <w:bCs/>
        </w:rPr>
        <w:t xml:space="preserve"> (</w:t>
      </w:r>
      <w:r w:rsidR="00CC7DCE">
        <w:rPr>
          <w:b/>
          <w:bCs/>
        </w:rPr>
        <w:t>N</w:t>
      </w:r>
      <w:r w:rsidRPr="00E95678">
        <w:rPr>
          <w:b/>
          <w:bCs/>
        </w:rPr>
        <w:t xml:space="preserve">B) </w:t>
      </w:r>
    </w:p>
    <w:p w14:paraId="04DE9AB1" w14:textId="77777777" w:rsidR="006F67BC" w:rsidRDefault="006F67BC" w:rsidP="00BD6787">
      <w:pPr>
        <w:sectPr w:rsidR="006F67BC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6BD4E366" w14:textId="21A2B98B" w:rsidR="008D4B8A" w:rsidRDefault="008D4B8A" w:rsidP="00BD6787">
      <w:r>
        <w:t>3</w:t>
      </w:r>
      <w:r w:rsidR="00BD6787">
        <w:t xml:space="preserve">. </w:t>
      </w:r>
      <w:r>
        <w:t>Geweldiger dan water en dan wind</w:t>
      </w:r>
      <w:r>
        <w:br/>
        <w:t>is in de hoogte God die overwint.</w:t>
      </w:r>
      <w:r>
        <w:br/>
        <w:t>Geweldig is de HERE die zijn voet</w:t>
      </w:r>
      <w:r>
        <w:br/>
        <w:t>plant op de nek van deze watervloed.</w:t>
      </w:r>
    </w:p>
    <w:p w14:paraId="56A35BBE" w14:textId="04FAA695" w:rsidR="008D4B8A" w:rsidRDefault="008D4B8A" w:rsidP="00BD6787">
      <w:r>
        <w:t>4</w:t>
      </w:r>
      <w:r w:rsidR="00BD6787">
        <w:t xml:space="preserve">. </w:t>
      </w:r>
      <w:r>
        <w:t>Uw macht is groot, uw trouw zal nooit vergaan,</w:t>
      </w:r>
      <w:r>
        <w:br/>
        <w:t>al wat Gij ooit beloofd hebt, blijft bestaan.</w:t>
      </w:r>
      <w:r>
        <w:br/>
        <w:t>Tot sieraad is uw hoge heiligheid</w:t>
      </w:r>
      <w:r>
        <w:br/>
        <w:t>en in die glans trotseert uw huis de tijd.</w:t>
      </w:r>
    </w:p>
    <w:p w14:paraId="6AE13AFC" w14:textId="77777777" w:rsidR="006F67BC" w:rsidRDefault="006F67BC" w:rsidP="008D4B8A">
      <w:pPr>
        <w:rPr>
          <w:b/>
          <w:bCs/>
        </w:rPr>
        <w:sectPr w:rsidR="006F67BC" w:rsidSect="006F67BC">
          <w:type w:val="continuous"/>
          <w:pgSz w:w="11906" w:h="16838"/>
          <w:pgMar w:top="851" w:right="1417" w:bottom="851" w:left="1417" w:header="708" w:footer="708" w:gutter="0"/>
          <w:cols w:num="2" w:space="2"/>
          <w:docGrid w:linePitch="360"/>
        </w:sectPr>
      </w:pPr>
    </w:p>
    <w:p w14:paraId="530AEFE5" w14:textId="42806E73" w:rsidR="00EA5071" w:rsidRPr="00EA5071" w:rsidRDefault="00EA5071" w:rsidP="008D4B8A">
      <w:pPr>
        <w:rPr>
          <w:b/>
          <w:bCs/>
        </w:rPr>
      </w:pPr>
      <w:r w:rsidRPr="00EA5071">
        <w:rPr>
          <w:b/>
          <w:bCs/>
        </w:rPr>
        <w:t>Verkondiging</w:t>
      </w:r>
    </w:p>
    <w:p w14:paraId="5EEB06CE" w14:textId="397611D4" w:rsidR="00EA5071" w:rsidRPr="00EA5071" w:rsidRDefault="00EA5071" w:rsidP="00EA5071">
      <w:pPr>
        <w:pStyle w:val="Geenafstand"/>
        <w:rPr>
          <w:b/>
          <w:bCs/>
        </w:rPr>
      </w:pPr>
      <w:r w:rsidRPr="00EA5071">
        <w:rPr>
          <w:b/>
          <w:bCs/>
        </w:rPr>
        <w:t xml:space="preserve">Zingen </w:t>
      </w:r>
      <w:r w:rsidR="008D4B8A">
        <w:rPr>
          <w:b/>
          <w:bCs/>
        </w:rPr>
        <w:t>Gezang 445:</w:t>
      </w:r>
      <w:r w:rsidR="005C3D53">
        <w:rPr>
          <w:b/>
          <w:bCs/>
        </w:rPr>
        <w:t xml:space="preserve"> </w:t>
      </w:r>
      <w:r w:rsidR="008D4B8A">
        <w:rPr>
          <w:b/>
          <w:bCs/>
        </w:rPr>
        <w:t>3</w:t>
      </w:r>
      <w:r w:rsidRPr="00EA5071">
        <w:rPr>
          <w:b/>
          <w:bCs/>
        </w:rPr>
        <w:t xml:space="preserve"> </w:t>
      </w:r>
      <w:bookmarkStart w:id="0" w:name="_Hlk94902727"/>
      <w:r w:rsidRPr="00EA5071">
        <w:rPr>
          <w:b/>
          <w:bCs/>
        </w:rPr>
        <w:t>(</w:t>
      </w:r>
      <w:r>
        <w:rPr>
          <w:b/>
          <w:bCs/>
        </w:rPr>
        <w:t>Liedboek 1973</w:t>
      </w:r>
      <w:r w:rsidRPr="00EA5071">
        <w:rPr>
          <w:b/>
          <w:bCs/>
        </w:rPr>
        <w:t xml:space="preserve">) </w:t>
      </w:r>
    </w:p>
    <w:bookmarkEnd w:id="0"/>
    <w:p w14:paraId="08163583" w14:textId="77777777" w:rsidR="0086479B" w:rsidRDefault="0086479B" w:rsidP="008D4B8A">
      <w:pPr>
        <w:pStyle w:val="Geenafstand"/>
        <w:sectPr w:rsidR="0086479B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2463DC1C" w14:textId="77777777" w:rsidR="008D4B8A" w:rsidRDefault="008D4B8A" w:rsidP="008D4B8A">
      <w:pPr>
        <w:pStyle w:val="Geenafstand"/>
      </w:pPr>
      <w:r>
        <w:t>Ruwe stormen mogen woeden,</w:t>
      </w:r>
    </w:p>
    <w:p w14:paraId="25FFDF96" w14:textId="77777777" w:rsidR="008D4B8A" w:rsidRDefault="008D4B8A" w:rsidP="008D4B8A">
      <w:pPr>
        <w:pStyle w:val="Geenafstand"/>
      </w:pPr>
      <w:r>
        <w:t>alles om mij heen zij nacht,</w:t>
      </w:r>
    </w:p>
    <w:p w14:paraId="643146EC" w14:textId="77777777" w:rsidR="008D4B8A" w:rsidRDefault="008D4B8A" w:rsidP="008D4B8A">
      <w:pPr>
        <w:pStyle w:val="Geenafstand"/>
      </w:pPr>
      <w:r>
        <w:t>God, mijn God zal mij behoeden,</w:t>
      </w:r>
    </w:p>
    <w:p w14:paraId="517AA5DF" w14:textId="77777777" w:rsidR="008D4B8A" w:rsidRDefault="008D4B8A" w:rsidP="008D4B8A">
      <w:pPr>
        <w:pStyle w:val="Geenafstand"/>
      </w:pPr>
      <w:r>
        <w:t>God houdt voor mijn heil de wacht.</w:t>
      </w:r>
    </w:p>
    <w:p w14:paraId="693A498E" w14:textId="77777777" w:rsidR="008D4B8A" w:rsidRDefault="008D4B8A" w:rsidP="008D4B8A">
      <w:pPr>
        <w:pStyle w:val="Geenafstand"/>
      </w:pPr>
      <w:r>
        <w:t>Moet ik lang zijn hulp verbeiden,</w:t>
      </w:r>
    </w:p>
    <w:p w14:paraId="7C24BBDA" w14:textId="77777777" w:rsidR="008D4B8A" w:rsidRDefault="008D4B8A" w:rsidP="008D4B8A">
      <w:pPr>
        <w:pStyle w:val="Geenafstand"/>
      </w:pPr>
      <w:r>
        <w:t>zijne liefde blijft mij leiden:</w:t>
      </w:r>
    </w:p>
    <w:p w14:paraId="28479049" w14:textId="77777777" w:rsidR="008D4B8A" w:rsidRDefault="008D4B8A" w:rsidP="008D4B8A">
      <w:pPr>
        <w:pStyle w:val="Geenafstand"/>
      </w:pPr>
      <w:r>
        <w:t>door een nacht, hoe zwart, hoe dicht,</w:t>
      </w:r>
    </w:p>
    <w:p w14:paraId="5D06A438" w14:textId="77777777" w:rsidR="00C929E7" w:rsidRDefault="008D4B8A" w:rsidP="008D4B8A">
      <w:pPr>
        <w:pStyle w:val="Geenafstand"/>
      </w:pPr>
      <w:r>
        <w:t>voert Hij mij in 't eeuwig licht.</w:t>
      </w:r>
    </w:p>
    <w:p w14:paraId="570FA653" w14:textId="77777777" w:rsidR="0086479B" w:rsidRDefault="0086479B" w:rsidP="008D4B8A">
      <w:pPr>
        <w:pStyle w:val="Geenafstand"/>
        <w:sectPr w:rsidR="0086479B" w:rsidSect="0086479B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18BA744E" w14:textId="440C80D8" w:rsidR="008D4B8A" w:rsidRDefault="008D4B8A" w:rsidP="008D4B8A">
      <w:pPr>
        <w:pStyle w:val="Geenafstand"/>
      </w:pPr>
    </w:p>
    <w:p w14:paraId="1E3AAA92" w14:textId="77777777" w:rsidR="0086479B" w:rsidRDefault="0086479B">
      <w:pPr>
        <w:rPr>
          <w:b/>
          <w:bCs/>
          <w:u w:val="single"/>
        </w:rPr>
      </w:pPr>
      <w:r>
        <w:rPr>
          <w:b/>
          <w:bCs/>
          <w:u w:val="single"/>
        </w:rPr>
        <w:br w:type="page"/>
      </w:r>
    </w:p>
    <w:p w14:paraId="2EB7B443" w14:textId="4BAE655A" w:rsidR="008D4B8A" w:rsidRDefault="008D4B8A" w:rsidP="008D4B8A">
      <w:pPr>
        <w:pStyle w:val="Geenafstand"/>
        <w:rPr>
          <w:b/>
          <w:bCs/>
          <w:u w:val="single"/>
        </w:rPr>
      </w:pPr>
      <w:r w:rsidRPr="005C3D53">
        <w:rPr>
          <w:b/>
          <w:bCs/>
          <w:u w:val="single"/>
        </w:rPr>
        <w:lastRenderedPageBreak/>
        <w:t>Bevestiging ambtsdragers</w:t>
      </w:r>
    </w:p>
    <w:p w14:paraId="49B7DFA1" w14:textId="5234227F" w:rsidR="008D4B8A" w:rsidRDefault="009458BE" w:rsidP="009458BE">
      <w:pPr>
        <w:pStyle w:val="Geenafstand"/>
        <w:rPr>
          <w:b/>
          <w:bCs/>
        </w:rPr>
      </w:pPr>
      <w:r>
        <w:rPr>
          <w:b/>
          <w:bCs/>
        </w:rPr>
        <w:t xml:space="preserve">- </w:t>
      </w:r>
      <w:r w:rsidR="008D4B8A">
        <w:rPr>
          <w:b/>
          <w:bCs/>
        </w:rPr>
        <w:t>Afscheid aftredende ambtsdragers</w:t>
      </w:r>
    </w:p>
    <w:p w14:paraId="17E344B3" w14:textId="77777777" w:rsidR="0086479B" w:rsidRDefault="0086479B" w:rsidP="008D4B8A">
      <w:pPr>
        <w:pStyle w:val="Geenafstand"/>
        <w:rPr>
          <w:b/>
          <w:bCs/>
        </w:rPr>
      </w:pPr>
    </w:p>
    <w:p w14:paraId="55F9AF24" w14:textId="54319BC0" w:rsidR="008D4B8A" w:rsidRDefault="008D4B8A" w:rsidP="008D4B8A">
      <w:pPr>
        <w:pStyle w:val="Geenafstand"/>
        <w:rPr>
          <w:b/>
          <w:bCs/>
        </w:rPr>
      </w:pPr>
      <w:r>
        <w:rPr>
          <w:b/>
          <w:bCs/>
        </w:rPr>
        <w:t>Zingen Gezang 351:</w:t>
      </w:r>
      <w:r w:rsidR="005C3D53">
        <w:rPr>
          <w:b/>
          <w:bCs/>
        </w:rPr>
        <w:t xml:space="preserve"> </w:t>
      </w:r>
      <w:r>
        <w:rPr>
          <w:b/>
          <w:bCs/>
        </w:rPr>
        <w:t>4</w:t>
      </w:r>
      <w:r w:rsidR="00DE7554">
        <w:rPr>
          <w:b/>
          <w:bCs/>
        </w:rPr>
        <w:t xml:space="preserve"> </w:t>
      </w:r>
      <w:r w:rsidR="00DE7554" w:rsidRPr="00DE7554">
        <w:rPr>
          <w:b/>
          <w:bCs/>
        </w:rPr>
        <w:t>(Liedboek 1973)</w:t>
      </w:r>
    </w:p>
    <w:p w14:paraId="4361E4E8" w14:textId="77777777" w:rsidR="008D4B8A" w:rsidRPr="008D4B8A" w:rsidRDefault="008D4B8A" w:rsidP="008D4B8A">
      <w:pPr>
        <w:pStyle w:val="Geenafstand"/>
      </w:pPr>
      <w:r w:rsidRPr="008D4B8A">
        <w:t>Laat wie zaaien</w:t>
      </w:r>
    </w:p>
    <w:p w14:paraId="1D977EB6" w14:textId="77777777" w:rsidR="008D4B8A" w:rsidRPr="008D4B8A" w:rsidRDefault="008D4B8A" w:rsidP="008D4B8A">
      <w:pPr>
        <w:pStyle w:val="Geenafstand"/>
      </w:pPr>
      <w:r w:rsidRPr="008D4B8A">
        <w:t>straks ook maaien</w:t>
      </w:r>
    </w:p>
    <w:p w14:paraId="57E4CB35" w14:textId="77777777" w:rsidR="008D4B8A" w:rsidRPr="008D4B8A" w:rsidRDefault="008D4B8A" w:rsidP="008D4B8A">
      <w:pPr>
        <w:pStyle w:val="Geenafstand"/>
      </w:pPr>
      <w:r w:rsidRPr="008D4B8A">
        <w:t>naar uw goede wet.</w:t>
      </w:r>
    </w:p>
    <w:p w14:paraId="7F5487D7" w14:textId="77777777" w:rsidR="008D4B8A" w:rsidRPr="008D4B8A" w:rsidRDefault="008D4B8A" w:rsidP="008D4B8A">
      <w:pPr>
        <w:pStyle w:val="Geenafstand"/>
      </w:pPr>
      <w:r w:rsidRPr="008D4B8A">
        <w:t>Zegen onze landen;</w:t>
      </w:r>
    </w:p>
    <w:p w14:paraId="68EC5045" w14:textId="77777777" w:rsidR="008D4B8A" w:rsidRPr="008D4B8A" w:rsidRDefault="008D4B8A" w:rsidP="008D4B8A">
      <w:pPr>
        <w:pStyle w:val="Geenafstand"/>
      </w:pPr>
      <w:r w:rsidRPr="008D4B8A">
        <w:t>'t werk van onze handen,</w:t>
      </w:r>
    </w:p>
    <w:p w14:paraId="242C009C" w14:textId="77777777" w:rsidR="008D4B8A" w:rsidRDefault="008D4B8A" w:rsidP="008D4B8A">
      <w:pPr>
        <w:pStyle w:val="Geenafstand"/>
      </w:pPr>
      <w:r w:rsidRPr="008D4B8A">
        <w:t>God, bevestig het!</w:t>
      </w:r>
    </w:p>
    <w:p w14:paraId="0A201483" w14:textId="77777777" w:rsidR="005C3D53" w:rsidRDefault="005C3D53" w:rsidP="008D4B8A">
      <w:pPr>
        <w:pStyle w:val="Geenafstand"/>
      </w:pPr>
    </w:p>
    <w:p w14:paraId="212A6125" w14:textId="202299F3" w:rsidR="005C3D53" w:rsidRDefault="009458BE" w:rsidP="008D4B8A">
      <w:pPr>
        <w:pStyle w:val="Geenafstand"/>
        <w:rPr>
          <w:b/>
          <w:bCs/>
        </w:rPr>
      </w:pPr>
      <w:r>
        <w:rPr>
          <w:b/>
          <w:bCs/>
        </w:rPr>
        <w:t xml:space="preserve">- </w:t>
      </w:r>
      <w:r w:rsidR="005C3D53" w:rsidRPr="005C3D53">
        <w:rPr>
          <w:b/>
          <w:bCs/>
        </w:rPr>
        <w:t>Bevestiging en herbevestiging</w:t>
      </w:r>
      <w:r w:rsidR="005C3D53">
        <w:rPr>
          <w:b/>
          <w:bCs/>
        </w:rPr>
        <w:t xml:space="preserve"> ambtsdragers</w:t>
      </w:r>
    </w:p>
    <w:p w14:paraId="5CFE08F8" w14:textId="77777777" w:rsidR="005C3D53" w:rsidRDefault="005C3D53" w:rsidP="008D4B8A">
      <w:pPr>
        <w:pStyle w:val="Geenafstand"/>
        <w:rPr>
          <w:b/>
          <w:bCs/>
        </w:rPr>
      </w:pPr>
    </w:p>
    <w:p w14:paraId="4BCB2F4B" w14:textId="4F996B72" w:rsidR="005C3D53" w:rsidRDefault="005C3D53" w:rsidP="008D4B8A">
      <w:pPr>
        <w:pStyle w:val="Geenafstand"/>
        <w:rPr>
          <w:b/>
          <w:bCs/>
        </w:rPr>
      </w:pPr>
      <w:r>
        <w:rPr>
          <w:b/>
          <w:bCs/>
        </w:rPr>
        <w:t>Zingen Gezang 237: 1 en 2</w:t>
      </w:r>
      <w:r w:rsidR="00DE7554">
        <w:rPr>
          <w:b/>
          <w:bCs/>
        </w:rPr>
        <w:t xml:space="preserve">  </w:t>
      </w:r>
      <w:r w:rsidR="00DE7554" w:rsidRPr="00DE7554">
        <w:rPr>
          <w:b/>
          <w:bCs/>
        </w:rPr>
        <w:t>(Liedboek 1973)</w:t>
      </w:r>
    </w:p>
    <w:p w14:paraId="121CF677" w14:textId="77777777" w:rsidR="006F67BC" w:rsidRDefault="006F67BC" w:rsidP="00BD6787">
      <w:pPr>
        <w:pStyle w:val="Geenafstand"/>
        <w:sectPr w:rsidR="006F67BC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3EB57C31" w14:textId="1E77531E" w:rsidR="000E53B8" w:rsidRPr="000E53B8" w:rsidRDefault="000E53B8" w:rsidP="00BD6787">
      <w:pPr>
        <w:pStyle w:val="Geenafstand"/>
      </w:pPr>
      <w:r w:rsidRPr="000E53B8">
        <w:t>1</w:t>
      </w:r>
      <w:r w:rsidR="00BD6787">
        <w:t xml:space="preserve">. </w:t>
      </w:r>
      <w:r w:rsidRPr="000E53B8">
        <w:t>Kom Schepper, Geest, daal tot ons neer,</w:t>
      </w:r>
    </w:p>
    <w:p w14:paraId="536A4B5A" w14:textId="77777777" w:rsidR="000E53B8" w:rsidRPr="000E53B8" w:rsidRDefault="000E53B8" w:rsidP="000E53B8">
      <w:pPr>
        <w:pStyle w:val="Geenafstand"/>
      </w:pPr>
      <w:r w:rsidRPr="000E53B8">
        <w:t>houd Gij bij ons uw intocht, Heer;</w:t>
      </w:r>
    </w:p>
    <w:p w14:paraId="2FD99696" w14:textId="77777777" w:rsidR="000E53B8" w:rsidRPr="000E53B8" w:rsidRDefault="000E53B8" w:rsidP="000E53B8">
      <w:pPr>
        <w:pStyle w:val="Geenafstand"/>
      </w:pPr>
      <w:r w:rsidRPr="000E53B8">
        <w:t>vervul het hart dat U verbeidt,</w:t>
      </w:r>
    </w:p>
    <w:p w14:paraId="4972B8A1" w14:textId="77777777" w:rsidR="000E53B8" w:rsidRPr="000E53B8" w:rsidRDefault="000E53B8" w:rsidP="000E53B8">
      <w:pPr>
        <w:pStyle w:val="Geenafstand"/>
      </w:pPr>
      <w:r w:rsidRPr="000E53B8">
        <w:t>met hemelse barmhartigheid.</w:t>
      </w:r>
    </w:p>
    <w:p w14:paraId="668D49B6" w14:textId="239F8FF0" w:rsidR="000E53B8" w:rsidRPr="000E53B8" w:rsidRDefault="000E53B8" w:rsidP="00BD6787">
      <w:pPr>
        <w:pStyle w:val="Geenafstand"/>
      </w:pPr>
      <w:r w:rsidRPr="000E53B8">
        <w:t>2</w:t>
      </w:r>
      <w:r w:rsidR="00BD6787">
        <w:t xml:space="preserve">. </w:t>
      </w:r>
      <w:r w:rsidRPr="000E53B8">
        <w:t>Gij zijt de gave Gods, Gij zijt</w:t>
      </w:r>
    </w:p>
    <w:p w14:paraId="5551A987" w14:textId="77777777" w:rsidR="000E53B8" w:rsidRPr="000E53B8" w:rsidRDefault="000E53B8" w:rsidP="000E53B8">
      <w:pPr>
        <w:pStyle w:val="Geenafstand"/>
      </w:pPr>
      <w:r w:rsidRPr="000E53B8">
        <w:t>de grote Trooster in de tijd,</w:t>
      </w:r>
    </w:p>
    <w:p w14:paraId="38E174CA" w14:textId="77777777" w:rsidR="000E53B8" w:rsidRPr="000E53B8" w:rsidRDefault="000E53B8" w:rsidP="000E53B8">
      <w:pPr>
        <w:pStyle w:val="Geenafstand"/>
      </w:pPr>
      <w:r w:rsidRPr="000E53B8">
        <w:t>de bron waaruit het leven springt,</w:t>
      </w:r>
    </w:p>
    <w:p w14:paraId="451A57E2" w14:textId="77777777" w:rsidR="000E53B8" w:rsidRDefault="000E53B8" w:rsidP="000E53B8">
      <w:pPr>
        <w:pStyle w:val="Geenafstand"/>
      </w:pPr>
      <w:r w:rsidRPr="000E53B8">
        <w:t>het liefdevuur dat ons doordringt.</w:t>
      </w:r>
    </w:p>
    <w:p w14:paraId="7C27EEDF" w14:textId="77777777" w:rsidR="006F67BC" w:rsidRDefault="006F67BC" w:rsidP="000E53B8">
      <w:pPr>
        <w:pStyle w:val="Geenafstand"/>
        <w:sectPr w:rsidR="006F67BC" w:rsidSect="006F67BC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072B7A01" w14:textId="77777777" w:rsidR="00194D47" w:rsidRDefault="00194D47" w:rsidP="000E53B8">
      <w:pPr>
        <w:pStyle w:val="Geenafstand"/>
      </w:pPr>
    </w:p>
    <w:p w14:paraId="2D099A07" w14:textId="77777777" w:rsidR="00194D47" w:rsidRDefault="00194D47" w:rsidP="00194D47">
      <w:pPr>
        <w:pStyle w:val="Geenafstand"/>
        <w:rPr>
          <w:b/>
          <w:bCs/>
        </w:rPr>
      </w:pPr>
      <w:r>
        <w:rPr>
          <w:b/>
          <w:bCs/>
        </w:rPr>
        <w:t>Zingen Gezang 425 (Liedboek 2013)</w:t>
      </w:r>
    </w:p>
    <w:p w14:paraId="0AC369FC" w14:textId="6466CABE" w:rsidR="00194D47" w:rsidRPr="00194D47" w:rsidRDefault="00194D47" w:rsidP="00194D47">
      <w:pPr>
        <w:pStyle w:val="Geenafstand"/>
        <w:rPr>
          <w:b/>
          <w:bCs/>
        </w:rPr>
        <w:sectPr w:rsidR="00194D47" w:rsidRPr="00194D47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37186647" w14:textId="77777777" w:rsidR="00194D47" w:rsidRDefault="00194D47" w:rsidP="00194D47">
      <w:pPr>
        <w:pStyle w:val="Geenafstand"/>
      </w:pPr>
      <w:r>
        <w:t>Vervuld van uw zegen</w:t>
      </w:r>
    </w:p>
    <w:p w14:paraId="3E18948D" w14:textId="77777777" w:rsidR="00194D47" w:rsidRDefault="00194D47" w:rsidP="00194D47">
      <w:pPr>
        <w:pStyle w:val="Geenafstand"/>
      </w:pPr>
      <w:r>
        <w:t>gaan wij onze wegen</w:t>
      </w:r>
    </w:p>
    <w:p w14:paraId="5007A822" w14:textId="77777777" w:rsidR="00194D47" w:rsidRDefault="00194D47" w:rsidP="00194D47">
      <w:pPr>
        <w:pStyle w:val="Geenafstand"/>
      </w:pPr>
      <w:r>
        <w:t>van hier, uit dit huis</w:t>
      </w:r>
    </w:p>
    <w:p w14:paraId="50CA020F" w14:textId="77777777" w:rsidR="00194D47" w:rsidRDefault="00194D47" w:rsidP="00194D47">
      <w:pPr>
        <w:pStyle w:val="Geenafstand"/>
      </w:pPr>
      <w:r>
        <w:t>waar uw stem wordt gehoord</w:t>
      </w:r>
    </w:p>
    <w:p w14:paraId="70BDCDE4" w14:textId="77777777" w:rsidR="00194D47" w:rsidRDefault="00194D47" w:rsidP="00194D47">
      <w:pPr>
        <w:pStyle w:val="Geenafstand"/>
      </w:pPr>
      <w:r>
        <w:t>in Christus verbonden</w:t>
      </w:r>
    </w:p>
    <w:p w14:paraId="3C9098DE" w14:textId="77777777" w:rsidR="00194D47" w:rsidRDefault="00194D47" w:rsidP="00194D47">
      <w:pPr>
        <w:pStyle w:val="Geenafstand"/>
      </w:pPr>
      <w:r>
        <w:t>tezamen gezonden</w:t>
      </w:r>
    </w:p>
    <w:p w14:paraId="12454C00" w14:textId="77777777" w:rsidR="00194D47" w:rsidRDefault="00194D47" w:rsidP="00194D47">
      <w:pPr>
        <w:pStyle w:val="Geenafstand"/>
      </w:pPr>
      <w:r>
        <w:t>op weg in een wereld</w:t>
      </w:r>
    </w:p>
    <w:p w14:paraId="08E0D554" w14:textId="5D611C57" w:rsidR="00194D47" w:rsidRDefault="00194D47" w:rsidP="002959FF">
      <w:pPr>
        <w:pStyle w:val="Geenafstand"/>
      </w:pPr>
      <w:r>
        <w:t>die wacht op uw woord</w:t>
      </w:r>
    </w:p>
    <w:p w14:paraId="3464B7A8" w14:textId="2303DCD5" w:rsidR="00194D47" w:rsidRDefault="00194D47" w:rsidP="00194D47">
      <w:pPr>
        <w:pStyle w:val="Geenafstand"/>
      </w:pPr>
      <w:r>
        <w:t>Om daar in genade</w:t>
      </w:r>
    </w:p>
    <w:p w14:paraId="16E66E18" w14:textId="77777777" w:rsidR="00194D47" w:rsidRDefault="00194D47" w:rsidP="00194D47">
      <w:pPr>
        <w:pStyle w:val="Geenafstand"/>
      </w:pPr>
      <w:r>
        <w:t>uw woorden als zaden</w:t>
      </w:r>
    </w:p>
    <w:p w14:paraId="211A3BD4" w14:textId="77777777" w:rsidR="00194D47" w:rsidRDefault="00194D47" w:rsidP="00194D47">
      <w:pPr>
        <w:pStyle w:val="Geenafstand"/>
      </w:pPr>
      <w:r>
        <w:t>te zaaien tot diep</w:t>
      </w:r>
    </w:p>
    <w:p w14:paraId="0675F4D5" w14:textId="77777777" w:rsidR="00194D47" w:rsidRDefault="00194D47" w:rsidP="00194D47">
      <w:pPr>
        <w:pStyle w:val="Geenafstand"/>
      </w:pPr>
      <w:r>
        <w:t>in het donkerste dal</w:t>
      </w:r>
    </w:p>
    <w:p w14:paraId="763E476C" w14:textId="77777777" w:rsidR="00194D47" w:rsidRDefault="00194D47" w:rsidP="00194D47">
      <w:pPr>
        <w:pStyle w:val="Geenafstand"/>
      </w:pPr>
      <w:r>
        <w:t>door liefde gedreven</w:t>
      </w:r>
    </w:p>
    <w:p w14:paraId="4E46F557" w14:textId="77777777" w:rsidR="00194D47" w:rsidRDefault="00194D47" w:rsidP="00194D47">
      <w:pPr>
        <w:pStyle w:val="Geenafstand"/>
      </w:pPr>
      <w:r>
        <w:t>om wie met ons leven</w:t>
      </w:r>
    </w:p>
    <w:p w14:paraId="133EF53B" w14:textId="77777777" w:rsidR="00194D47" w:rsidRDefault="00194D47" w:rsidP="00194D47">
      <w:pPr>
        <w:pStyle w:val="Geenafstand"/>
      </w:pPr>
      <w:r>
        <w:t>uw zegen te brengen</w:t>
      </w:r>
    </w:p>
    <w:p w14:paraId="5D9CEF52" w14:textId="77777777" w:rsidR="00195F94" w:rsidRDefault="00194D47" w:rsidP="00194D47">
      <w:pPr>
        <w:pStyle w:val="Geenafstand"/>
      </w:pPr>
      <w:r>
        <w:t>die vrucht dragen zal</w:t>
      </w:r>
    </w:p>
    <w:p w14:paraId="191C1943" w14:textId="77777777" w:rsidR="006F67BC" w:rsidRDefault="006F67BC" w:rsidP="00194D47">
      <w:pPr>
        <w:pStyle w:val="Geenafstand"/>
        <w:sectPr w:rsidR="006F67BC" w:rsidSect="006F67BC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5D961F7A" w14:textId="77777777" w:rsidR="00194D47" w:rsidRDefault="00194D47" w:rsidP="00194D47">
      <w:pPr>
        <w:pStyle w:val="Geenafstand"/>
      </w:pPr>
    </w:p>
    <w:p w14:paraId="22A535FD" w14:textId="6896004B" w:rsidR="00194D47" w:rsidRDefault="00194D47" w:rsidP="00194D47">
      <w:pPr>
        <w:pStyle w:val="Geenafstand"/>
        <w:sectPr w:rsidR="00194D47" w:rsidSect="00C929E7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2B4C73B1" w14:textId="7006DD78" w:rsidR="005411E3" w:rsidRDefault="005411E3" w:rsidP="00B57CF8">
      <w:pPr>
        <w:pStyle w:val="Geenafstand"/>
        <w:rPr>
          <w:b/>
          <w:bCs/>
        </w:rPr>
      </w:pPr>
      <w:r w:rsidRPr="00F90AD4">
        <w:rPr>
          <w:b/>
          <w:bCs/>
        </w:rPr>
        <w:t>Dank</w:t>
      </w:r>
      <w:r w:rsidR="00195F94">
        <w:rPr>
          <w:b/>
          <w:bCs/>
        </w:rPr>
        <w:t>zegging en voorbeden</w:t>
      </w:r>
    </w:p>
    <w:p w14:paraId="0A0F5309" w14:textId="77777777" w:rsidR="00F90AD4" w:rsidRPr="00F90AD4" w:rsidRDefault="00F90AD4" w:rsidP="00B57CF8">
      <w:pPr>
        <w:pStyle w:val="Geenafstand"/>
        <w:rPr>
          <w:b/>
          <w:bCs/>
        </w:rPr>
      </w:pPr>
    </w:p>
    <w:p w14:paraId="620D7FB2" w14:textId="77777777" w:rsidR="00385CE5" w:rsidRPr="00F90AD4" w:rsidRDefault="00385CE5" w:rsidP="00B57CF8">
      <w:pPr>
        <w:pStyle w:val="Geenafstand"/>
        <w:rPr>
          <w:b/>
          <w:bCs/>
        </w:rPr>
      </w:pPr>
      <w:r w:rsidRPr="00F90AD4">
        <w:rPr>
          <w:b/>
          <w:bCs/>
        </w:rPr>
        <w:t>Collecte</w:t>
      </w:r>
    </w:p>
    <w:p w14:paraId="51C13E9A" w14:textId="77777777" w:rsidR="00BC004B" w:rsidRPr="00BC004B" w:rsidRDefault="00BC004B" w:rsidP="00BC004B">
      <w:pPr>
        <w:pStyle w:val="Geenafstand"/>
      </w:pPr>
      <w:r w:rsidRPr="00BC004B">
        <w:t>U kunt een gift kunt doen t.b.v. de Diaconie en/of de Kerk.</w:t>
      </w:r>
    </w:p>
    <w:p w14:paraId="7D8B7175" w14:textId="77777777" w:rsidR="00BC004B" w:rsidRPr="00BC004B" w:rsidRDefault="00BC004B" w:rsidP="00BC004B">
      <w:pPr>
        <w:pStyle w:val="Geenafstand"/>
      </w:pPr>
      <w:r w:rsidRPr="00BC004B">
        <w:t>De rekeningnummers zijn:</w:t>
      </w:r>
    </w:p>
    <w:p w14:paraId="698C9BB3" w14:textId="77777777" w:rsidR="00BC004B" w:rsidRPr="00BC004B" w:rsidRDefault="00BC004B" w:rsidP="00BC004B">
      <w:pPr>
        <w:pStyle w:val="Geenafstand"/>
      </w:pPr>
      <w:r w:rsidRPr="00BC004B">
        <w:t>•</w:t>
      </w:r>
      <w:r w:rsidRPr="00BC004B">
        <w:tab/>
        <w:t>Diaconie:</w:t>
      </w:r>
      <w:r w:rsidRPr="00BC004B">
        <w:tab/>
        <w:t xml:space="preserve"> NL12 RABO 0325 7023 65</w:t>
      </w:r>
    </w:p>
    <w:p w14:paraId="44B8C4DC" w14:textId="523E0827" w:rsidR="00385CE5" w:rsidRPr="00385CE5" w:rsidRDefault="00BC004B" w:rsidP="00BC004B">
      <w:pPr>
        <w:pStyle w:val="Geenafstand"/>
      </w:pPr>
      <w:r w:rsidRPr="00BC004B">
        <w:t>•</w:t>
      </w:r>
      <w:r w:rsidRPr="00BC004B">
        <w:tab/>
        <w:t>Kerk:</w:t>
      </w:r>
      <w:r w:rsidRPr="00BC004B">
        <w:tab/>
      </w:r>
      <w:r w:rsidRPr="00BC004B">
        <w:tab/>
        <w:t xml:space="preserve"> NL36 RABO 0325 7034 85</w:t>
      </w:r>
    </w:p>
    <w:p w14:paraId="394E9CDD" w14:textId="77777777" w:rsidR="005B0D84" w:rsidRDefault="005B0D84" w:rsidP="00B57CF8">
      <w:pPr>
        <w:pStyle w:val="Geenafstand"/>
        <w:rPr>
          <w:b/>
          <w:bCs/>
        </w:rPr>
      </w:pPr>
    </w:p>
    <w:p w14:paraId="37727954" w14:textId="3420C00A" w:rsidR="005411E3" w:rsidRPr="00F90AD4" w:rsidRDefault="008A1E5B" w:rsidP="00B57CF8">
      <w:pPr>
        <w:pStyle w:val="Geenafstand"/>
        <w:rPr>
          <w:b/>
          <w:bCs/>
        </w:rPr>
      </w:pPr>
      <w:r>
        <w:rPr>
          <w:b/>
          <w:bCs/>
        </w:rPr>
        <w:t xml:space="preserve">Zingen </w:t>
      </w:r>
      <w:r w:rsidR="00880137">
        <w:rPr>
          <w:b/>
          <w:bCs/>
        </w:rPr>
        <w:t>Psalm 77: 5 en 6</w:t>
      </w:r>
      <w:r w:rsidR="00890796" w:rsidRPr="00F90AD4">
        <w:rPr>
          <w:b/>
          <w:bCs/>
        </w:rPr>
        <w:t xml:space="preserve"> (</w:t>
      </w:r>
      <w:r w:rsidR="005422E9">
        <w:rPr>
          <w:b/>
          <w:bCs/>
        </w:rPr>
        <w:t>NB</w:t>
      </w:r>
      <w:r w:rsidR="00890796" w:rsidRPr="00F90AD4">
        <w:rPr>
          <w:b/>
          <w:bCs/>
        </w:rPr>
        <w:t>)</w:t>
      </w:r>
    </w:p>
    <w:p w14:paraId="6208F28E" w14:textId="77777777" w:rsidR="00443284" w:rsidRPr="00F90AD4" w:rsidRDefault="00443284" w:rsidP="00B57CF8">
      <w:pPr>
        <w:pStyle w:val="Geenafstand"/>
        <w:rPr>
          <w:b/>
          <w:bCs/>
        </w:rPr>
        <w:sectPr w:rsidR="00443284" w:rsidRPr="00F90AD4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198D86AF" w14:textId="1D78986E" w:rsidR="005246BB" w:rsidRDefault="005246BB" w:rsidP="005246BB">
      <w:pPr>
        <w:pStyle w:val="Geenafstand"/>
      </w:pPr>
      <w:r>
        <w:t>5. Toen Gij door het diepst der zee ging,</w:t>
      </w:r>
    </w:p>
    <w:p w14:paraId="6574A1F1" w14:textId="77777777" w:rsidR="005246BB" w:rsidRDefault="005246BB" w:rsidP="005246BB">
      <w:pPr>
        <w:pStyle w:val="Geenafstand"/>
      </w:pPr>
      <w:r>
        <w:t>zag U d'afgrond aan met beving.</w:t>
      </w:r>
    </w:p>
    <w:p w14:paraId="4675877F" w14:textId="77777777" w:rsidR="005246BB" w:rsidRDefault="005246BB" w:rsidP="005246BB">
      <w:pPr>
        <w:pStyle w:val="Geenafstand"/>
      </w:pPr>
      <w:r>
        <w:t>Wolken goten water uit.</w:t>
      </w:r>
    </w:p>
    <w:p w14:paraId="25DBF106" w14:textId="77777777" w:rsidR="005246BB" w:rsidRDefault="005246BB" w:rsidP="005246BB">
      <w:pPr>
        <w:pStyle w:val="Geenafstand"/>
      </w:pPr>
      <w:r>
        <w:t>Luchten dreunden van geluid.</w:t>
      </w:r>
    </w:p>
    <w:p w14:paraId="01BA3D83" w14:textId="77777777" w:rsidR="005246BB" w:rsidRDefault="005246BB" w:rsidP="005246BB">
      <w:pPr>
        <w:pStyle w:val="Geenafstand"/>
      </w:pPr>
      <w:r>
        <w:t>Toen uw felle bliksemschichten</w:t>
      </w:r>
    </w:p>
    <w:p w14:paraId="60D68542" w14:textId="77777777" w:rsidR="005246BB" w:rsidRDefault="005246BB" w:rsidP="005246BB">
      <w:pPr>
        <w:pStyle w:val="Geenafstand"/>
      </w:pPr>
      <w:r>
        <w:t>huiverend uw weg verlichtten</w:t>
      </w:r>
    </w:p>
    <w:p w14:paraId="20C31770" w14:textId="77777777" w:rsidR="005246BB" w:rsidRDefault="005246BB" w:rsidP="005246BB">
      <w:pPr>
        <w:pStyle w:val="Geenafstand"/>
      </w:pPr>
      <w:r>
        <w:t>en uw donder om U ging,</w:t>
      </w:r>
    </w:p>
    <w:p w14:paraId="7766E1BA" w14:textId="77777777" w:rsidR="005246BB" w:rsidRDefault="005246BB" w:rsidP="005246BB">
      <w:pPr>
        <w:pStyle w:val="Geenafstand"/>
      </w:pPr>
      <w:r>
        <w:t>lag heel d'aard in siddering.</w:t>
      </w:r>
    </w:p>
    <w:p w14:paraId="40EE85B2" w14:textId="77777777" w:rsidR="005246BB" w:rsidRDefault="005246BB" w:rsidP="005246BB">
      <w:pPr>
        <w:pStyle w:val="Geenafstand"/>
      </w:pPr>
    </w:p>
    <w:p w14:paraId="23F14BE2" w14:textId="03853719" w:rsidR="005246BB" w:rsidRDefault="005246BB" w:rsidP="005246BB">
      <w:pPr>
        <w:pStyle w:val="Geenafstand"/>
      </w:pPr>
      <w:r>
        <w:t>6. God, uw pad was door de golven.</w:t>
      </w:r>
    </w:p>
    <w:p w14:paraId="7AF8E6E7" w14:textId="77777777" w:rsidR="005246BB" w:rsidRDefault="005246BB" w:rsidP="005246BB">
      <w:pPr>
        <w:pStyle w:val="Geenafstand"/>
      </w:pPr>
      <w:r>
        <w:t>Waatren hebben het bedolven</w:t>
      </w:r>
    </w:p>
    <w:p w14:paraId="39BF28E6" w14:textId="77777777" w:rsidR="005246BB" w:rsidRDefault="005246BB" w:rsidP="005246BB">
      <w:pPr>
        <w:pStyle w:val="Geenafstand"/>
      </w:pPr>
      <w:r>
        <w:t>en uw voetspoor uitgewist:</w:t>
      </w:r>
    </w:p>
    <w:p w14:paraId="7590D87E" w14:textId="77777777" w:rsidR="005246BB" w:rsidRDefault="005246BB" w:rsidP="005246BB">
      <w:pPr>
        <w:pStyle w:val="Geenafstand"/>
      </w:pPr>
      <w:r>
        <w:t>geen die nog uw treden gist.</w:t>
      </w:r>
    </w:p>
    <w:p w14:paraId="50CE4AEA" w14:textId="77777777" w:rsidR="005246BB" w:rsidRDefault="005246BB" w:rsidP="005246BB">
      <w:pPr>
        <w:pStyle w:val="Geenafstand"/>
      </w:pPr>
      <w:r>
        <w:t>Maar Gij gaaft een goed geleide</w:t>
      </w:r>
    </w:p>
    <w:p w14:paraId="151CD7A4" w14:textId="77777777" w:rsidR="005246BB" w:rsidRDefault="005246BB" w:rsidP="005246BB">
      <w:pPr>
        <w:pStyle w:val="Geenafstand"/>
      </w:pPr>
      <w:r>
        <w:t>aan het volk dat Gij bevrijdde:</w:t>
      </w:r>
    </w:p>
    <w:p w14:paraId="0E895FE2" w14:textId="77777777" w:rsidR="005246BB" w:rsidRDefault="005246BB" w:rsidP="005246BB">
      <w:pPr>
        <w:pStyle w:val="Geenafstand"/>
      </w:pPr>
      <w:r>
        <w:t>Mozes' en Aärons hand</w:t>
      </w:r>
    </w:p>
    <w:p w14:paraId="5DD82D3C" w14:textId="289F5BBA" w:rsidR="005F468C" w:rsidRDefault="005246BB" w:rsidP="005246BB">
      <w:pPr>
        <w:pStyle w:val="Geenafstand"/>
        <w:rPr>
          <w:b/>
          <w:bCs/>
        </w:rPr>
        <w:sectPr w:rsidR="005F468C" w:rsidSect="005246BB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  <w:r>
        <w:t>voerde 't in een veilig land</w:t>
      </w:r>
    </w:p>
    <w:p w14:paraId="34B0F3C9" w14:textId="77777777" w:rsidR="005246BB" w:rsidRDefault="005246BB" w:rsidP="00B57CF8">
      <w:pPr>
        <w:pStyle w:val="Geenafstand"/>
        <w:rPr>
          <w:b/>
          <w:bCs/>
        </w:rPr>
        <w:sectPr w:rsidR="005246BB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27202BCD" w14:textId="24D5B07A" w:rsidR="00807014" w:rsidRPr="00385CE5" w:rsidRDefault="005411E3" w:rsidP="008A1E5B">
      <w:pPr>
        <w:pStyle w:val="Geenafstand"/>
      </w:pPr>
      <w:r w:rsidRPr="00F90AD4">
        <w:rPr>
          <w:b/>
          <w:bCs/>
        </w:rPr>
        <w:t xml:space="preserve">Zegen </w:t>
      </w:r>
    </w:p>
    <w:sectPr w:rsidR="00807014" w:rsidRPr="00385CE5" w:rsidSect="00C2108D">
      <w:type w:val="continuous"/>
      <w:pgSz w:w="11906" w:h="16838"/>
      <w:pgMar w:top="851" w:right="1417" w:bottom="85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D5F6CA" w14:textId="77777777" w:rsidR="00A431AE" w:rsidRDefault="00A431AE" w:rsidP="00C05C51">
      <w:pPr>
        <w:spacing w:after="0" w:line="240" w:lineRule="auto"/>
      </w:pPr>
      <w:r>
        <w:separator/>
      </w:r>
    </w:p>
  </w:endnote>
  <w:endnote w:type="continuationSeparator" w:id="0">
    <w:p w14:paraId="7E438D65" w14:textId="77777777" w:rsidR="00A431AE" w:rsidRDefault="00A431AE" w:rsidP="00C05C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2FBCC8" w14:textId="77777777" w:rsidR="00C05C51" w:rsidRDefault="00C05C51">
    <w:pPr>
      <w:pStyle w:val="Voet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5FA5F2" w14:textId="77777777" w:rsidR="00C05C51" w:rsidRDefault="00C05C51">
    <w:pPr>
      <w:pStyle w:val="Voetteks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35B9DE" w14:textId="77777777" w:rsidR="00C05C51" w:rsidRDefault="00C05C51">
    <w:pPr>
      <w:pStyle w:val="Voet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03BF69" w14:textId="77777777" w:rsidR="00A431AE" w:rsidRDefault="00A431AE" w:rsidP="00C05C51">
      <w:pPr>
        <w:spacing w:after="0" w:line="240" w:lineRule="auto"/>
      </w:pPr>
      <w:r>
        <w:separator/>
      </w:r>
    </w:p>
  </w:footnote>
  <w:footnote w:type="continuationSeparator" w:id="0">
    <w:p w14:paraId="3B3D2B8E" w14:textId="77777777" w:rsidR="00A431AE" w:rsidRDefault="00A431AE" w:rsidP="00C05C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6B593" w14:textId="77777777" w:rsidR="00C05C51" w:rsidRDefault="00C05C51">
    <w:pPr>
      <w:pStyle w:val="Ko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E0AF9E" w14:textId="77777777" w:rsidR="00C05C51" w:rsidRDefault="00C05C51">
    <w:pPr>
      <w:pStyle w:val="Kopteks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5EB4A2" w14:textId="77777777" w:rsidR="00C05C51" w:rsidRDefault="00C05C51">
    <w:pPr>
      <w:pStyle w:val="Ko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5D80652"/>
    <w:multiLevelType w:val="hybridMultilevel"/>
    <w:tmpl w:val="6AFA51B0"/>
    <w:lvl w:ilvl="0" w:tplc="D4FA2AA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CA76C54"/>
    <w:multiLevelType w:val="hybridMultilevel"/>
    <w:tmpl w:val="61D6AC82"/>
    <w:lvl w:ilvl="0" w:tplc="E7F2F16C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3MDc3MDS1tDAwtTBQ0lEKTi0uzszPAykwNKgFAJLgzGMtAAAA"/>
  </w:docVars>
  <w:rsids>
    <w:rsidRoot w:val="005411E3"/>
    <w:rsid w:val="00016ACD"/>
    <w:rsid w:val="00054854"/>
    <w:rsid w:val="000704B1"/>
    <w:rsid w:val="000774E9"/>
    <w:rsid w:val="000E53B8"/>
    <w:rsid w:val="000E7FDD"/>
    <w:rsid w:val="00105AE1"/>
    <w:rsid w:val="00105F31"/>
    <w:rsid w:val="00162BC5"/>
    <w:rsid w:val="00194D47"/>
    <w:rsid w:val="00195F94"/>
    <w:rsid w:val="001A1011"/>
    <w:rsid w:val="002158CD"/>
    <w:rsid w:val="00262C8B"/>
    <w:rsid w:val="00263B9A"/>
    <w:rsid w:val="002959FF"/>
    <w:rsid w:val="002B4A3C"/>
    <w:rsid w:val="002C4CF2"/>
    <w:rsid w:val="00317057"/>
    <w:rsid w:val="00321DBD"/>
    <w:rsid w:val="003638A1"/>
    <w:rsid w:val="003654F6"/>
    <w:rsid w:val="00385CE5"/>
    <w:rsid w:val="003976B8"/>
    <w:rsid w:val="003C0362"/>
    <w:rsid w:val="003E17B1"/>
    <w:rsid w:val="003F7733"/>
    <w:rsid w:val="0040309B"/>
    <w:rsid w:val="00416F06"/>
    <w:rsid w:val="00443284"/>
    <w:rsid w:val="00487252"/>
    <w:rsid w:val="0049049D"/>
    <w:rsid w:val="004B44CF"/>
    <w:rsid w:val="005246BB"/>
    <w:rsid w:val="00533770"/>
    <w:rsid w:val="005411E3"/>
    <w:rsid w:val="005422E9"/>
    <w:rsid w:val="005673C3"/>
    <w:rsid w:val="00570376"/>
    <w:rsid w:val="005B0D84"/>
    <w:rsid w:val="005C3D53"/>
    <w:rsid w:val="005E4208"/>
    <w:rsid w:val="005F468C"/>
    <w:rsid w:val="006152E3"/>
    <w:rsid w:val="006216DB"/>
    <w:rsid w:val="00621F25"/>
    <w:rsid w:val="006D1719"/>
    <w:rsid w:val="006F67BC"/>
    <w:rsid w:val="00714176"/>
    <w:rsid w:val="00735793"/>
    <w:rsid w:val="00751A08"/>
    <w:rsid w:val="00762F6F"/>
    <w:rsid w:val="007877AF"/>
    <w:rsid w:val="00807014"/>
    <w:rsid w:val="00831906"/>
    <w:rsid w:val="00835F1B"/>
    <w:rsid w:val="0084034C"/>
    <w:rsid w:val="008439C5"/>
    <w:rsid w:val="0086479B"/>
    <w:rsid w:val="008672F5"/>
    <w:rsid w:val="00880137"/>
    <w:rsid w:val="00890796"/>
    <w:rsid w:val="008A1E5B"/>
    <w:rsid w:val="008D4B8A"/>
    <w:rsid w:val="008E54BD"/>
    <w:rsid w:val="00931869"/>
    <w:rsid w:val="009458BE"/>
    <w:rsid w:val="009A51AB"/>
    <w:rsid w:val="009A6E37"/>
    <w:rsid w:val="009E145E"/>
    <w:rsid w:val="00A320D4"/>
    <w:rsid w:val="00A431AE"/>
    <w:rsid w:val="00A73E49"/>
    <w:rsid w:val="00A83C5A"/>
    <w:rsid w:val="00A846F3"/>
    <w:rsid w:val="00AC15DF"/>
    <w:rsid w:val="00B56476"/>
    <w:rsid w:val="00B57CF8"/>
    <w:rsid w:val="00B64957"/>
    <w:rsid w:val="00BC004B"/>
    <w:rsid w:val="00BD32BA"/>
    <w:rsid w:val="00BD6787"/>
    <w:rsid w:val="00BD7218"/>
    <w:rsid w:val="00BE7B14"/>
    <w:rsid w:val="00C05C51"/>
    <w:rsid w:val="00C2108D"/>
    <w:rsid w:val="00C25384"/>
    <w:rsid w:val="00C73D49"/>
    <w:rsid w:val="00C929E7"/>
    <w:rsid w:val="00C96A7D"/>
    <w:rsid w:val="00CC7DCE"/>
    <w:rsid w:val="00CE3968"/>
    <w:rsid w:val="00D11D73"/>
    <w:rsid w:val="00D25DD8"/>
    <w:rsid w:val="00D7292D"/>
    <w:rsid w:val="00D841F5"/>
    <w:rsid w:val="00DA1E3F"/>
    <w:rsid w:val="00DB0C9F"/>
    <w:rsid w:val="00DB4D8D"/>
    <w:rsid w:val="00DD3A4E"/>
    <w:rsid w:val="00DE7554"/>
    <w:rsid w:val="00E046C6"/>
    <w:rsid w:val="00E7223D"/>
    <w:rsid w:val="00E95678"/>
    <w:rsid w:val="00EA5071"/>
    <w:rsid w:val="00EB225C"/>
    <w:rsid w:val="00F45338"/>
    <w:rsid w:val="00F90186"/>
    <w:rsid w:val="00F90AD4"/>
    <w:rsid w:val="00FD07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D5CEE2"/>
  <w15:chartTrackingRefBased/>
  <w15:docId w15:val="{E22276FA-FC22-44E4-861F-3F0020EB96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C05C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C05C51"/>
  </w:style>
  <w:style w:type="paragraph" w:styleId="Voettekst">
    <w:name w:val="footer"/>
    <w:basedOn w:val="Standaard"/>
    <w:link w:val="VoettekstChar"/>
    <w:uiPriority w:val="99"/>
    <w:unhideWhenUsed/>
    <w:rsid w:val="00C05C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C05C51"/>
  </w:style>
  <w:style w:type="paragraph" w:styleId="Geenafstand">
    <w:name w:val="No Spacing"/>
    <w:uiPriority w:val="1"/>
    <w:qFormat/>
    <w:rsid w:val="00385CE5"/>
    <w:pPr>
      <w:spacing w:after="0" w:line="240" w:lineRule="auto"/>
    </w:pPr>
  </w:style>
  <w:style w:type="character" w:styleId="Hyperlink">
    <w:name w:val="Hyperlink"/>
    <w:basedOn w:val="Standaardalinea-lettertype"/>
    <w:uiPriority w:val="99"/>
    <w:unhideWhenUsed/>
    <w:rsid w:val="00AC15DF"/>
    <w:rPr>
      <w:color w:val="0563C1" w:themeColor="hyperlink"/>
      <w:u w:val="single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AC15D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903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365353">
          <w:marLeft w:val="0"/>
          <w:marRight w:val="0"/>
          <w:marTop w:val="0"/>
          <w:marBottom w:val="0"/>
          <w:divBdr>
            <w:top w:val="single" w:sz="6" w:space="11" w:color="B7453D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65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3156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09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06840048">
          <w:marLeft w:val="0"/>
          <w:marRight w:val="0"/>
          <w:marTop w:val="0"/>
          <w:marBottom w:val="0"/>
          <w:divBdr>
            <w:top w:val="single" w:sz="6" w:space="15" w:color="ADADAD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96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13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05CDCE-5C53-4050-9316-C3A675C739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3</Pages>
  <Words>891</Words>
  <Characters>4903</Characters>
  <Application>Microsoft Office Word</Application>
  <DocSecurity>0</DocSecurity>
  <Lines>40</Lines>
  <Paragraphs>1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hiel Karels</dc:creator>
  <cp:keywords/>
  <dc:description/>
  <cp:lastModifiedBy>Regine Agterhuis</cp:lastModifiedBy>
  <cp:revision>20</cp:revision>
  <cp:lastPrinted>2022-01-14T19:45:00Z</cp:lastPrinted>
  <dcterms:created xsi:type="dcterms:W3CDTF">2022-02-04T19:49:00Z</dcterms:created>
  <dcterms:modified xsi:type="dcterms:W3CDTF">2022-02-04T20:55:00Z</dcterms:modified>
</cp:coreProperties>
</file>